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2C1931" w14:textId="38D5F079" w:rsidR="00440800" w:rsidRPr="006A5492" w:rsidRDefault="00AA704D" w:rsidP="00AB3398">
      <w:pPr>
        <w:pStyle w:val="Anexo"/>
      </w:pPr>
      <w:bookmarkStart w:id="0" w:name="_Ref83720949"/>
      <w:r w:rsidRPr="006A5492">
        <w:t>FORMULÁRIO DE SOLICITAÇÃO DE RECURSO</w:t>
      </w:r>
      <w:bookmarkEnd w:id="0"/>
    </w:p>
    <w:p w14:paraId="02771F36" w14:textId="0FF547AF" w:rsidR="003E42EF" w:rsidRPr="006A5492" w:rsidRDefault="003E42EF">
      <w:pPr>
        <w:spacing w:before="1"/>
        <w:ind w:left="236" w:right="174"/>
        <w:jc w:val="center"/>
        <w:rPr>
          <w:b/>
          <w:lang w:val="pt-BR"/>
        </w:rPr>
      </w:pPr>
      <w:r w:rsidRPr="006A5492">
        <w:rPr>
          <w:b/>
          <w:lang w:val="pt-BR"/>
        </w:rPr>
        <w:t>PROCESSO SELETIVO 202</w:t>
      </w:r>
      <w:r w:rsidR="00F07AC8">
        <w:rPr>
          <w:b/>
          <w:lang w:val="pt-BR"/>
        </w:rPr>
        <w:t>3</w:t>
      </w:r>
    </w:p>
    <w:p w14:paraId="175F38D8" w14:textId="63444DFB" w:rsidR="00440800" w:rsidRPr="006A5492" w:rsidRDefault="00AA704D" w:rsidP="00C232A4">
      <w:pPr>
        <w:pStyle w:val="PargrafodaLista"/>
        <w:rPr>
          <w:lang w:val="pt-BR"/>
        </w:rPr>
      </w:pPr>
      <w:r w:rsidRPr="006A5492">
        <w:rPr>
          <w:lang w:val="pt-BR"/>
        </w:rPr>
        <w:t>Nome do</w:t>
      </w:r>
      <w:r w:rsidRPr="006A5492">
        <w:rPr>
          <w:spacing w:val="-6"/>
          <w:lang w:val="pt-BR"/>
        </w:rPr>
        <w:t xml:space="preserve"> </w:t>
      </w:r>
      <w:r w:rsidRPr="006A5492">
        <w:rPr>
          <w:lang w:val="pt-BR"/>
        </w:rPr>
        <w:t>candidato:</w:t>
      </w:r>
      <w:r w:rsidR="003E42EF" w:rsidRPr="00C71A68">
        <w:rPr>
          <w:lang w:val="pt-BR"/>
        </w:rPr>
        <w:t>______________________________</w:t>
      </w:r>
      <w:r w:rsidR="00E82F22" w:rsidRPr="00C71A68">
        <w:rPr>
          <w:lang w:val="pt-BR"/>
        </w:rPr>
        <w:t>______________</w:t>
      </w:r>
    </w:p>
    <w:p w14:paraId="1A64CCC0" w14:textId="389FBDE2" w:rsidR="00440800" w:rsidRPr="006A5492" w:rsidRDefault="00C232A4" w:rsidP="00C232A4">
      <w:pPr>
        <w:pStyle w:val="PargrafodaLista"/>
        <w:rPr>
          <w:lang w:val="pt-BR"/>
        </w:rPr>
      </w:pPr>
      <w:r w:rsidRPr="006A5492">
        <w:rPr>
          <w:lang w:val="pt-BR"/>
        </w:rPr>
        <w:t>Documento</w:t>
      </w:r>
      <w:r w:rsidR="00AA704D" w:rsidRPr="006A5492">
        <w:rPr>
          <w:lang w:val="pt-BR"/>
        </w:rPr>
        <w:t>:</w:t>
      </w:r>
      <w:r w:rsidR="003E42EF" w:rsidRPr="006A5492">
        <w:rPr>
          <w:lang w:val="pt-BR"/>
        </w:rPr>
        <w:t>_________________________________</w:t>
      </w:r>
      <w:r w:rsidR="00E82F22" w:rsidRPr="006A5492">
        <w:rPr>
          <w:lang w:val="pt-BR"/>
        </w:rPr>
        <w:t>_________________</w:t>
      </w:r>
    </w:p>
    <w:p w14:paraId="3AEA3DA6" w14:textId="4F4EF0C2" w:rsidR="003E42EF" w:rsidRPr="006A5492" w:rsidRDefault="00E82F22" w:rsidP="00C232A4">
      <w:pPr>
        <w:pStyle w:val="PargrafodaLista"/>
        <w:rPr>
          <w:lang w:val="pt-BR"/>
        </w:rPr>
      </w:pPr>
      <w:r w:rsidRPr="006A5492">
        <w:rPr>
          <w:lang w:val="pt-BR"/>
        </w:rPr>
        <w:t>E</w:t>
      </w:r>
      <w:r w:rsidR="00AA704D" w:rsidRPr="006A5492">
        <w:rPr>
          <w:lang w:val="pt-BR"/>
        </w:rPr>
        <w:t>-mail:</w:t>
      </w:r>
      <w:r w:rsidR="003E42EF" w:rsidRPr="006A5492">
        <w:rPr>
          <w:lang w:val="pt-BR"/>
        </w:rPr>
        <w:t>________________________________________</w:t>
      </w:r>
      <w:r w:rsidRPr="006A5492">
        <w:rPr>
          <w:lang w:val="pt-BR"/>
        </w:rPr>
        <w:t>______________</w:t>
      </w:r>
    </w:p>
    <w:p w14:paraId="7BB3E305" w14:textId="4E704A2E" w:rsidR="00440800" w:rsidRPr="006A5492" w:rsidRDefault="00AA704D" w:rsidP="00C232A4">
      <w:pPr>
        <w:pStyle w:val="PargrafodaLista"/>
        <w:rPr>
          <w:lang w:val="pt-BR"/>
        </w:rPr>
      </w:pPr>
      <w:r w:rsidRPr="006A5492">
        <w:rPr>
          <w:lang w:val="pt-BR"/>
        </w:rPr>
        <w:t>Telefone:</w:t>
      </w:r>
      <w:r w:rsidR="00E82F22" w:rsidRPr="006A5492">
        <w:rPr>
          <w:lang w:val="pt-BR"/>
        </w:rPr>
        <w:t>____________________________________________________</w:t>
      </w:r>
    </w:p>
    <w:tbl>
      <w:tblPr>
        <w:tblStyle w:val="TableNormal1"/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646"/>
      </w:tblGrid>
      <w:tr w:rsidR="00440800" w:rsidRPr="00F07AC8" w14:paraId="27D44265" w14:textId="77777777" w:rsidTr="00E332FA">
        <w:trPr>
          <w:trHeight w:val="930"/>
        </w:trPr>
        <w:tc>
          <w:tcPr>
            <w:tcW w:w="8646" w:type="dxa"/>
          </w:tcPr>
          <w:p w14:paraId="437292E6" w14:textId="77777777" w:rsidR="00227D91" w:rsidRDefault="00AA704D" w:rsidP="00122957">
            <w:pPr>
              <w:pStyle w:val="PargrafodaLista"/>
              <w:spacing w:after="0"/>
              <w:rPr>
                <w:sz w:val="20"/>
                <w:lang w:val="pt-BR"/>
              </w:rPr>
            </w:pPr>
            <w:r w:rsidRPr="006A5492">
              <w:rPr>
                <w:sz w:val="20"/>
                <w:lang w:val="pt-BR"/>
              </w:rPr>
              <w:t>Fase do processo seletivo à qual o recurso está sendo dirigido</w:t>
            </w:r>
            <w:r w:rsidR="00227D91">
              <w:rPr>
                <w:sz w:val="20"/>
                <w:lang w:val="pt-BR"/>
              </w:rPr>
              <w:t>:</w:t>
            </w:r>
          </w:p>
          <w:p w14:paraId="7668A6CF" w14:textId="1D7A5B3F" w:rsidR="00440800" w:rsidRPr="006A5492" w:rsidRDefault="00AA704D" w:rsidP="00122957">
            <w:pPr>
              <w:pStyle w:val="PargrafodaLista"/>
              <w:spacing w:before="0" w:line="240" w:lineRule="auto"/>
              <w:rPr>
                <w:sz w:val="20"/>
                <w:lang w:val="pt-BR"/>
              </w:rPr>
            </w:pPr>
            <w:r w:rsidRPr="006A5492">
              <w:rPr>
                <w:sz w:val="20"/>
                <w:lang w:val="pt-BR"/>
              </w:rPr>
              <w:t xml:space="preserve"> (utilizar uma folha separada para cada uma das fases para a qual deseja apresentar recurso)</w:t>
            </w:r>
          </w:p>
        </w:tc>
      </w:tr>
      <w:tr w:rsidR="00440800" w:rsidRPr="006A5492" w14:paraId="51862E90" w14:textId="77777777" w:rsidTr="00E332FA">
        <w:trPr>
          <w:trHeight w:val="404"/>
        </w:trPr>
        <w:tc>
          <w:tcPr>
            <w:tcW w:w="8646" w:type="dxa"/>
          </w:tcPr>
          <w:p w14:paraId="1503E573" w14:textId="77777777" w:rsidR="00440800" w:rsidRPr="006A5492" w:rsidRDefault="00AA704D">
            <w:pPr>
              <w:pStyle w:val="TableParagraph"/>
              <w:spacing w:line="228" w:lineRule="exact"/>
              <w:ind w:left="2929" w:right="2932"/>
              <w:jc w:val="center"/>
              <w:rPr>
                <w:b/>
                <w:sz w:val="20"/>
                <w:lang w:val="pt-BR"/>
              </w:rPr>
            </w:pPr>
            <w:r w:rsidRPr="006A5492">
              <w:rPr>
                <w:b/>
                <w:sz w:val="20"/>
                <w:lang w:val="pt-BR"/>
              </w:rPr>
              <w:t>JUSTIFICATIVA DO PEDIDO</w:t>
            </w:r>
          </w:p>
        </w:tc>
      </w:tr>
      <w:tr w:rsidR="00440800" w:rsidRPr="006A5492" w14:paraId="79FBDE06" w14:textId="77777777">
        <w:trPr>
          <w:trHeight w:val="340"/>
        </w:trPr>
        <w:tc>
          <w:tcPr>
            <w:tcW w:w="8646" w:type="dxa"/>
          </w:tcPr>
          <w:p w14:paraId="23B53696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586F7A51" w14:textId="77777777">
        <w:trPr>
          <w:trHeight w:val="340"/>
        </w:trPr>
        <w:tc>
          <w:tcPr>
            <w:tcW w:w="8646" w:type="dxa"/>
          </w:tcPr>
          <w:p w14:paraId="4E817B99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6CA7C5FC" w14:textId="77777777">
        <w:trPr>
          <w:trHeight w:val="340"/>
        </w:trPr>
        <w:tc>
          <w:tcPr>
            <w:tcW w:w="8646" w:type="dxa"/>
          </w:tcPr>
          <w:p w14:paraId="47B4582E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2825300F" w14:textId="77777777">
        <w:trPr>
          <w:trHeight w:val="340"/>
        </w:trPr>
        <w:tc>
          <w:tcPr>
            <w:tcW w:w="8646" w:type="dxa"/>
          </w:tcPr>
          <w:p w14:paraId="7B633640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754340B1" w14:textId="77777777">
        <w:trPr>
          <w:trHeight w:val="340"/>
        </w:trPr>
        <w:tc>
          <w:tcPr>
            <w:tcW w:w="8646" w:type="dxa"/>
          </w:tcPr>
          <w:p w14:paraId="35B17E33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4DC65C1C" w14:textId="77777777">
        <w:trPr>
          <w:trHeight w:val="340"/>
        </w:trPr>
        <w:tc>
          <w:tcPr>
            <w:tcW w:w="8646" w:type="dxa"/>
          </w:tcPr>
          <w:p w14:paraId="3015C229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20FE2241" w14:textId="77777777">
        <w:trPr>
          <w:trHeight w:val="340"/>
        </w:trPr>
        <w:tc>
          <w:tcPr>
            <w:tcW w:w="8646" w:type="dxa"/>
          </w:tcPr>
          <w:p w14:paraId="4DC8875F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2B6F253A" w14:textId="77777777">
        <w:trPr>
          <w:trHeight w:val="340"/>
        </w:trPr>
        <w:tc>
          <w:tcPr>
            <w:tcW w:w="8646" w:type="dxa"/>
          </w:tcPr>
          <w:p w14:paraId="5074C9D1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6702D79A" w14:textId="77777777">
        <w:trPr>
          <w:trHeight w:val="340"/>
        </w:trPr>
        <w:tc>
          <w:tcPr>
            <w:tcW w:w="8646" w:type="dxa"/>
          </w:tcPr>
          <w:p w14:paraId="61F3F4CA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30786BE4" w14:textId="77777777">
        <w:trPr>
          <w:trHeight w:val="340"/>
        </w:trPr>
        <w:tc>
          <w:tcPr>
            <w:tcW w:w="8646" w:type="dxa"/>
          </w:tcPr>
          <w:p w14:paraId="73161033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3CA95379" w14:textId="77777777">
        <w:trPr>
          <w:trHeight w:val="340"/>
        </w:trPr>
        <w:tc>
          <w:tcPr>
            <w:tcW w:w="8646" w:type="dxa"/>
          </w:tcPr>
          <w:p w14:paraId="16CFCAF2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1BABE308" w14:textId="77777777">
        <w:trPr>
          <w:trHeight w:val="340"/>
        </w:trPr>
        <w:tc>
          <w:tcPr>
            <w:tcW w:w="8646" w:type="dxa"/>
          </w:tcPr>
          <w:p w14:paraId="46F40D37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7C6B0F2F" w14:textId="77777777">
        <w:trPr>
          <w:trHeight w:val="340"/>
        </w:trPr>
        <w:tc>
          <w:tcPr>
            <w:tcW w:w="8646" w:type="dxa"/>
          </w:tcPr>
          <w:p w14:paraId="2C315A89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568AB6E2" w14:textId="77777777">
        <w:trPr>
          <w:trHeight w:val="340"/>
        </w:trPr>
        <w:tc>
          <w:tcPr>
            <w:tcW w:w="8646" w:type="dxa"/>
          </w:tcPr>
          <w:p w14:paraId="323280FA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1157DC2E" w14:textId="77777777">
        <w:trPr>
          <w:trHeight w:val="340"/>
        </w:trPr>
        <w:tc>
          <w:tcPr>
            <w:tcW w:w="8646" w:type="dxa"/>
          </w:tcPr>
          <w:p w14:paraId="2296E18E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7B1B40BC" w14:textId="77777777">
        <w:trPr>
          <w:trHeight w:val="340"/>
        </w:trPr>
        <w:tc>
          <w:tcPr>
            <w:tcW w:w="8646" w:type="dxa"/>
          </w:tcPr>
          <w:p w14:paraId="72A69126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18D86391" w14:textId="77777777">
        <w:trPr>
          <w:trHeight w:val="340"/>
        </w:trPr>
        <w:tc>
          <w:tcPr>
            <w:tcW w:w="8646" w:type="dxa"/>
          </w:tcPr>
          <w:p w14:paraId="5F8F55B8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E332FA" w:rsidRPr="006A5492" w14:paraId="0650579B" w14:textId="77777777">
        <w:trPr>
          <w:trHeight w:val="340"/>
        </w:trPr>
        <w:tc>
          <w:tcPr>
            <w:tcW w:w="8646" w:type="dxa"/>
          </w:tcPr>
          <w:p w14:paraId="61E0C0C6" w14:textId="77777777" w:rsidR="00E332FA" w:rsidRPr="006A5492" w:rsidRDefault="00E332FA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0BA6FB97" w14:textId="77777777">
        <w:trPr>
          <w:trHeight w:val="340"/>
        </w:trPr>
        <w:tc>
          <w:tcPr>
            <w:tcW w:w="8646" w:type="dxa"/>
          </w:tcPr>
          <w:p w14:paraId="073EB4B3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  <w:tr w:rsidR="00440800" w:rsidRPr="006A5492" w14:paraId="68F9383A" w14:textId="77777777">
        <w:trPr>
          <w:trHeight w:val="340"/>
        </w:trPr>
        <w:tc>
          <w:tcPr>
            <w:tcW w:w="8646" w:type="dxa"/>
          </w:tcPr>
          <w:p w14:paraId="200E8B0D" w14:textId="77777777" w:rsidR="00440800" w:rsidRPr="006A5492" w:rsidRDefault="00440800">
            <w:pPr>
              <w:pStyle w:val="TableParagraph"/>
              <w:rPr>
                <w:sz w:val="20"/>
                <w:lang w:val="pt-BR"/>
              </w:rPr>
            </w:pPr>
          </w:p>
        </w:tc>
      </w:tr>
    </w:tbl>
    <w:p w14:paraId="7CD7BF2E" w14:textId="77777777" w:rsidR="00122957" w:rsidRDefault="00122957" w:rsidP="00E82F22">
      <w:pPr>
        <w:pStyle w:val="PargrafodaLista"/>
        <w:rPr>
          <w:lang w:val="pt-BR"/>
        </w:rPr>
      </w:pPr>
    </w:p>
    <w:p w14:paraId="14753B75" w14:textId="786CB139" w:rsidR="00440800" w:rsidRPr="00C71A68" w:rsidRDefault="00AA704D" w:rsidP="00E82F22">
      <w:pPr>
        <w:pStyle w:val="PargrafodaLista"/>
        <w:rPr>
          <w:lang w:val="pt-BR"/>
        </w:rPr>
      </w:pPr>
      <w:r w:rsidRPr="00C71A68">
        <w:rPr>
          <w:lang w:val="pt-BR"/>
        </w:rPr>
        <w:t>Local /</w:t>
      </w:r>
      <w:r w:rsidRPr="00C71A68">
        <w:rPr>
          <w:spacing w:val="-5"/>
          <w:lang w:val="pt-BR"/>
        </w:rPr>
        <w:t xml:space="preserve"> </w:t>
      </w:r>
      <w:r w:rsidRPr="00C71A68">
        <w:rPr>
          <w:lang w:val="pt-BR"/>
        </w:rPr>
        <w:t>Data:</w:t>
      </w:r>
      <w:r w:rsidRPr="00C71A68">
        <w:rPr>
          <w:spacing w:val="-2"/>
          <w:lang w:val="pt-BR"/>
        </w:rPr>
        <w:t xml:space="preserve"> </w:t>
      </w:r>
      <w:r w:rsidR="00C71A68" w:rsidRPr="00C71A68">
        <w:rPr>
          <w:lang w:val="pt-BR"/>
        </w:rPr>
        <w:t>____________________________________________________</w:t>
      </w:r>
    </w:p>
    <w:p w14:paraId="32C977D8" w14:textId="77777777" w:rsidR="00122957" w:rsidRDefault="00122957" w:rsidP="00E82F22">
      <w:pPr>
        <w:pStyle w:val="PargrafodaLista"/>
        <w:rPr>
          <w:lang w:val="pt-BR"/>
        </w:rPr>
      </w:pPr>
    </w:p>
    <w:p w14:paraId="3CE41814" w14:textId="0351C948" w:rsidR="576070D7" w:rsidRDefault="00AA704D" w:rsidP="00AB3398">
      <w:pPr>
        <w:pStyle w:val="PargrafodaLista"/>
        <w:rPr>
          <w:lang w:val="pt-BR"/>
        </w:rPr>
      </w:pPr>
      <w:r w:rsidRPr="00C71A68">
        <w:rPr>
          <w:lang w:val="pt-BR"/>
        </w:rPr>
        <w:t xml:space="preserve">Assinatura: </w:t>
      </w:r>
      <w:r w:rsidRPr="00C71A68">
        <w:rPr>
          <w:w w:val="99"/>
          <w:lang w:val="pt-BR"/>
        </w:rPr>
        <w:t xml:space="preserve"> </w:t>
      </w:r>
      <w:r w:rsidR="00E82F22" w:rsidRPr="00C71A68">
        <w:rPr>
          <w:lang w:val="pt-BR"/>
        </w:rPr>
        <w:t>_____________________________</w:t>
      </w:r>
      <w:r w:rsidR="00C71A68">
        <w:rPr>
          <w:lang w:val="pt-BR"/>
        </w:rPr>
        <w:t>_</w:t>
      </w:r>
      <w:r w:rsidR="00E82F22" w:rsidRPr="00C71A68">
        <w:rPr>
          <w:lang w:val="pt-BR"/>
        </w:rPr>
        <w:t>_______________________</w:t>
      </w:r>
      <w:bookmarkStart w:id="1" w:name="_GoBack"/>
      <w:bookmarkEnd w:id="1"/>
    </w:p>
    <w:sectPr w:rsidR="576070D7">
      <w:footerReference w:type="default" r:id="rId11"/>
      <w:pgSz w:w="11910" w:h="16840"/>
      <w:pgMar w:top="1560" w:right="1540" w:bottom="1220" w:left="1480" w:header="0" w:footer="102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BC07B" w14:textId="77777777" w:rsidR="009C0A1C" w:rsidRDefault="009C0A1C">
      <w:r>
        <w:separator/>
      </w:r>
    </w:p>
  </w:endnote>
  <w:endnote w:type="continuationSeparator" w:id="0">
    <w:p w14:paraId="1016FF48" w14:textId="77777777" w:rsidR="009C0A1C" w:rsidRDefault="009C0A1C">
      <w:r>
        <w:continuationSeparator/>
      </w:r>
    </w:p>
  </w:endnote>
  <w:endnote w:type="continuationNotice" w:id="1">
    <w:p w14:paraId="4F023C33" w14:textId="77777777" w:rsidR="009C0A1C" w:rsidRDefault="009C0A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4693695"/>
      <w:docPartObj>
        <w:docPartGallery w:val="Page Numbers (Bottom of Page)"/>
        <w:docPartUnique/>
      </w:docPartObj>
    </w:sdtPr>
    <w:sdtEndPr/>
    <w:sdtContent>
      <w:p w14:paraId="7F46936D" w14:textId="06676A88" w:rsidR="00517B61" w:rsidRDefault="00517B6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3398" w:rsidRPr="00AB3398">
          <w:rPr>
            <w:noProof/>
            <w:lang w:val="pt-BR"/>
          </w:rPr>
          <w:t>1</w:t>
        </w:r>
        <w:r>
          <w:fldChar w:fldCharType="end"/>
        </w:r>
      </w:p>
    </w:sdtContent>
  </w:sdt>
  <w:p w14:paraId="2B723800" w14:textId="77777777" w:rsidR="00517B61" w:rsidRDefault="00517B6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3651F" w14:textId="77777777" w:rsidR="009C0A1C" w:rsidRDefault="009C0A1C">
      <w:r>
        <w:separator/>
      </w:r>
    </w:p>
  </w:footnote>
  <w:footnote w:type="continuationSeparator" w:id="0">
    <w:p w14:paraId="6A18B92A" w14:textId="77777777" w:rsidR="009C0A1C" w:rsidRDefault="009C0A1C">
      <w:r>
        <w:continuationSeparator/>
      </w:r>
    </w:p>
  </w:footnote>
  <w:footnote w:type="continuationNotice" w:id="1">
    <w:p w14:paraId="60BD1D82" w14:textId="77777777" w:rsidR="009C0A1C" w:rsidRDefault="009C0A1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31E"/>
    <w:multiLevelType w:val="multilevel"/>
    <w:tmpl w:val="E7B4944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  <w:w w:val="100"/>
        <w:sz w:val="22"/>
        <w:szCs w:val="22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22FD6B65"/>
    <w:multiLevelType w:val="hybridMultilevel"/>
    <w:tmpl w:val="3A7ADF22"/>
    <w:lvl w:ilvl="0" w:tplc="16FC43A4">
      <w:start w:val="1"/>
      <w:numFmt w:val="upperRoman"/>
      <w:lvlText w:val="ANEXO %1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646FBE"/>
    <w:multiLevelType w:val="multilevel"/>
    <w:tmpl w:val="0470A0D6"/>
    <w:lvl w:ilvl="0">
      <w:start w:val="1"/>
      <w:numFmt w:val="decimal"/>
      <w:lvlText w:val="%1."/>
      <w:lvlJc w:val="left"/>
      <w:pPr>
        <w:ind w:left="322" w:hanging="22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</w:rPr>
    </w:lvl>
    <w:lvl w:ilvl="1">
      <w:start w:val="1"/>
      <w:numFmt w:val="decimal"/>
      <w:lvlText w:val="%1.%2"/>
      <w:lvlJc w:val="left"/>
      <w:pPr>
        <w:ind w:left="102" w:hanging="38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start w:val="1"/>
      <w:numFmt w:val="decimal"/>
      <w:lvlText w:val="%1.%2.%3"/>
      <w:lvlJc w:val="left"/>
      <w:pPr>
        <w:ind w:left="596" w:hanging="495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>
      <w:start w:val="1"/>
      <w:numFmt w:val="decimal"/>
      <w:lvlText w:val="%1.%2.%3.%4"/>
      <w:lvlJc w:val="left"/>
      <w:pPr>
        <w:ind w:left="102" w:hanging="684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4">
      <w:numFmt w:val="bullet"/>
      <w:lvlText w:val="•"/>
      <w:lvlJc w:val="left"/>
      <w:pPr>
        <w:ind w:left="1760" w:hanging="684"/>
      </w:pPr>
      <w:rPr>
        <w:rFonts w:hint="default"/>
      </w:rPr>
    </w:lvl>
    <w:lvl w:ilvl="5">
      <w:numFmt w:val="bullet"/>
      <w:lvlText w:val="•"/>
      <w:lvlJc w:val="left"/>
      <w:pPr>
        <w:ind w:left="2921" w:hanging="684"/>
      </w:pPr>
      <w:rPr>
        <w:rFonts w:hint="default"/>
      </w:rPr>
    </w:lvl>
    <w:lvl w:ilvl="6">
      <w:numFmt w:val="bullet"/>
      <w:lvlText w:val="•"/>
      <w:lvlJc w:val="left"/>
      <w:pPr>
        <w:ind w:left="4082" w:hanging="684"/>
      </w:pPr>
      <w:rPr>
        <w:rFonts w:hint="default"/>
      </w:rPr>
    </w:lvl>
    <w:lvl w:ilvl="7">
      <w:numFmt w:val="bullet"/>
      <w:lvlText w:val="•"/>
      <w:lvlJc w:val="left"/>
      <w:pPr>
        <w:ind w:left="5243" w:hanging="684"/>
      </w:pPr>
      <w:rPr>
        <w:rFonts w:hint="default"/>
      </w:rPr>
    </w:lvl>
    <w:lvl w:ilvl="8">
      <w:numFmt w:val="bullet"/>
      <w:lvlText w:val="•"/>
      <w:lvlJc w:val="left"/>
      <w:pPr>
        <w:ind w:left="6404" w:hanging="684"/>
      </w:pPr>
      <w:rPr>
        <w:rFonts w:hint="default"/>
      </w:rPr>
    </w:lvl>
  </w:abstractNum>
  <w:abstractNum w:abstractNumId="3">
    <w:nsid w:val="345D1D88"/>
    <w:multiLevelType w:val="hybridMultilevel"/>
    <w:tmpl w:val="604A84C4"/>
    <w:lvl w:ilvl="0" w:tplc="B648702A">
      <w:start w:val="1"/>
      <w:numFmt w:val="decimal"/>
      <w:lvlText w:val="%1."/>
      <w:lvlJc w:val="left"/>
      <w:pPr>
        <w:ind w:left="102" w:hanging="25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5EA429EE">
      <w:numFmt w:val="bullet"/>
      <w:lvlText w:val="•"/>
      <w:lvlJc w:val="left"/>
      <w:pPr>
        <w:ind w:left="962" w:hanging="252"/>
      </w:pPr>
      <w:rPr>
        <w:rFonts w:hint="default"/>
      </w:rPr>
    </w:lvl>
    <w:lvl w:ilvl="2" w:tplc="F0688BF2">
      <w:numFmt w:val="bullet"/>
      <w:lvlText w:val="•"/>
      <w:lvlJc w:val="left"/>
      <w:pPr>
        <w:ind w:left="1825" w:hanging="252"/>
      </w:pPr>
      <w:rPr>
        <w:rFonts w:hint="default"/>
      </w:rPr>
    </w:lvl>
    <w:lvl w:ilvl="3" w:tplc="3D3214F2">
      <w:numFmt w:val="bullet"/>
      <w:lvlText w:val="•"/>
      <w:lvlJc w:val="left"/>
      <w:pPr>
        <w:ind w:left="2687" w:hanging="252"/>
      </w:pPr>
      <w:rPr>
        <w:rFonts w:hint="default"/>
      </w:rPr>
    </w:lvl>
    <w:lvl w:ilvl="4" w:tplc="C59EDFC2">
      <w:numFmt w:val="bullet"/>
      <w:lvlText w:val="•"/>
      <w:lvlJc w:val="left"/>
      <w:pPr>
        <w:ind w:left="3550" w:hanging="252"/>
      </w:pPr>
      <w:rPr>
        <w:rFonts w:hint="default"/>
      </w:rPr>
    </w:lvl>
    <w:lvl w:ilvl="5" w:tplc="9CA04D60">
      <w:numFmt w:val="bullet"/>
      <w:lvlText w:val="•"/>
      <w:lvlJc w:val="left"/>
      <w:pPr>
        <w:ind w:left="4413" w:hanging="252"/>
      </w:pPr>
      <w:rPr>
        <w:rFonts w:hint="default"/>
      </w:rPr>
    </w:lvl>
    <w:lvl w:ilvl="6" w:tplc="BF6AEEB6">
      <w:numFmt w:val="bullet"/>
      <w:lvlText w:val="•"/>
      <w:lvlJc w:val="left"/>
      <w:pPr>
        <w:ind w:left="5275" w:hanging="252"/>
      </w:pPr>
      <w:rPr>
        <w:rFonts w:hint="default"/>
      </w:rPr>
    </w:lvl>
    <w:lvl w:ilvl="7" w:tplc="7938C7FA">
      <w:numFmt w:val="bullet"/>
      <w:lvlText w:val="•"/>
      <w:lvlJc w:val="left"/>
      <w:pPr>
        <w:ind w:left="6138" w:hanging="252"/>
      </w:pPr>
      <w:rPr>
        <w:rFonts w:hint="default"/>
      </w:rPr>
    </w:lvl>
    <w:lvl w:ilvl="8" w:tplc="45F2B5A2">
      <w:numFmt w:val="bullet"/>
      <w:lvlText w:val="•"/>
      <w:lvlJc w:val="left"/>
      <w:pPr>
        <w:ind w:left="7001" w:hanging="252"/>
      </w:pPr>
      <w:rPr>
        <w:rFonts w:hint="default"/>
      </w:rPr>
    </w:lvl>
  </w:abstractNum>
  <w:abstractNum w:abstractNumId="4">
    <w:nsid w:val="3AB15405"/>
    <w:multiLevelType w:val="hybridMultilevel"/>
    <w:tmpl w:val="940C26A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47273B"/>
    <w:multiLevelType w:val="multilevel"/>
    <w:tmpl w:val="C6D20096"/>
    <w:lvl w:ilvl="0">
      <w:start w:val="4"/>
      <w:numFmt w:val="decimal"/>
      <w:lvlText w:val="%1"/>
      <w:lvlJc w:val="left"/>
      <w:pPr>
        <w:ind w:left="102" w:hanging="351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" w:hanging="35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2">
      <w:numFmt w:val="bullet"/>
      <w:lvlText w:val="•"/>
      <w:lvlJc w:val="left"/>
      <w:pPr>
        <w:ind w:left="1825" w:hanging="351"/>
      </w:pPr>
      <w:rPr>
        <w:rFonts w:hint="default"/>
      </w:rPr>
    </w:lvl>
    <w:lvl w:ilvl="3">
      <w:numFmt w:val="bullet"/>
      <w:lvlText w:val="•"/>
      <w:lvlJc w:val="left"/>
      <w:pPr>
        <w:ind w:left="2687" w:hanging="351"/>
      </w:pPr>
      <w:rPr>
        <w:rFonts w:hint="default"/>
      </w:rPr>
    </w:lvl>
    <w:lvl w:ilvl="4">
      <w:numFmt w:val="bullet"/>
      <w:lvlText w:val="•"/>
      <w:lvlJc w:val="left"/>
      <w:pPr>
        <w:ind w:left="3550" w:hanging="351"/>
      </w:pPr>
      <w:rPr>
        <w:rFonts w:hint="default"/>
      </w:rPr>
    </w:lvl>
    <w:lvl w:ilvl="5">
      <w:numFmt w:val="bullet"/>
      <w:lvlText w:val="•"/>
      <w:lvlJc w:val="left"/>
      <w:pPr>
        <w:ind w:left="4413" w:hanging="351"/>
      </w:pPr>
      <w:rPr>
        <w:rFonts w:hint="default"/>
      </w:rPr>
    </w:lvl>
    <w:lvl w:ilvl="6">
      <w:numFmt w:val="bullet"/>
      <w:lvlText w:val="•"/>
      <w:lvlJc w:val="left"/>
      <w:pPr>
        <w:ind w:left="5275" w:hanging="351"/>
      </w:pPr>
      <w:rPr>
        <w:rFonts w:hint="default"/>
      </w:rPr>
    </w:lvl>
    <w:lvl w:ilvl="7">
      <w:numFmt w:val="bullet"/>
      <w:lvlText w:val="•"/>
      <w:lvlJc w:val="left"/>
      <w:pPr>
        <w:ind w:left="6138" w:hanging="351"/>
      </w:pPr>
      <w:rPr>
        <w:rFonts w:hint="default"/>
      </w:rPr>
    </w:lvl>
    <w:lvl w:ilvl="8">
      <w:numFmt w:val="bullet"/>
      <w:lvlText w:val="•"/>
      <w:lvlJc w:val="left"/>
      <w:pPr>
        <w:ind w:left="7001" w:hanging="351"/>
      </w:pPr>
      <w:rPr>
        <w:rFonts w:hint="default"/>
      </w:rPr>
    </w:lvl>
  </w:abstractNum>
  <w:abstractNum w:abstractNumId="6">
    <w:nsid w:val="3E237316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E66705"/>
    <w:multiLevelType w:val="hybridMultilevel"/>
    <w:tmpl w:val="D43C9D84"/>
    <w:lvl w:ilvl="0" w:tplc="92A08E62">
      <w:start w:val="7"/>
      <w:numFmt w:val="upperRoman"/>
      <w:pStyle w:val="Anexo"/>
      <w:lvlText w:val="ANEXO 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2564F4"/>
    <w:multiLevelType w:val="hybridMultilevel"/>
    <w:tmpl w:val="E6D893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E70A7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47560396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1">
    <w:nsid w:val="4C2B5498"/>
    <w:multiLevelType w:val="hybridMultilevel"/>
    <w:tmpl w:val="0A64F19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114BF3"/>
    <w:multiLevelType w:val="hybridMultilevel"/>
    <w:tmpl w:val="013E0E28"/>
    <w:lvl w:ilvl="0" w:tplc="7D2431BA">
      <w:start w:val="1"/>
      <w:numFmt w:val="lowerRoman"/>
      <w:lvlText w:val="%1)"/>
      <w:lvlJc w:val="left"/>
      <w:pPr>
        <w:ind w:left="102" w:hanging="211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1840CBBC">
      <w:numFmt w:val="bullet"/>
      <w:lvlText w:val="•"/>
      <w:lvlJc w:val="left"/>
      <w:pPr>
        <w:ind w:left="962" w:hanging="211"/>
      </w:pPr>
      <w:rPr>
        <w:rFonts w:hint="default"/>
      </w:rPr>
    </w:lvl>
    <w:lvl w:ilvl="2" w:tplc="704EFDB0">
      <w:numFmt w:val="bullet"/>
      <w:lvlText w:val="•"/>
      <w:lvlJc w:val="left"/>
      <w:pPr>
        <w:ind w:left="1825" w:hanging="211"/>
      </w:pPr>
      <w:rPr>
        <w:rFonts w:hint="default"/>
      </w:rPr>
    </w:lvl>
    <w:lvl w:ilvl="3" w:tplc="E78EC928">
      <w:numFmt w:val="bullet"/>
      <w:lvlText w:val="•"/>
      <w:lvlJc w:val="left"/>
      <w:pPr>
        <w:ind w:left="2687" w:hanging="211"/>
      </w:pPr>
      <w:rPr>
        <w:rFonts w:hint="default"/>
      </w:rPr>
    </w:lvl>
    <w:lvl w:ilvl="4" w:tplc="A90CB572">
      <w:numFmt w:val="bullet"/>
      <w:lvlText w:val="•"/>
      <w:lvlJc w:val="left"/>
      <w:pPr>
        <w:ind w:left="3550" w:hanging="211"/>
      </w:pPr>
      <w:rPr>
        <w:rFonts w:hint="default"/>
      </w:rPr>
    </w:lvl>
    <w:lvl w:ilvl="5" w:tplc="7AEE7534">
      <w:numFmt w:val="bullet"/>
      <w:lvlText w:val="•"/>
      <w:lvlJc w:val="left"/>
      <w:pPr>
        <w:ind w:left="4413" w:hanging="211"/>
      </w:pPr>
      <w:rPr>
        <w:rFonts w:hint="default"/>
      </w:rPr>
    </w:lvl>
    <w:lvl w:ilvl="6" w:tplc="EB3AD66C">
      <w:numFmt w:val="bullet"/>
      <w:lvlText w:val="•"/>
      <w:lvlJc w:val="left"/>
      <w:pPr>
        <w:ind w:left="5275" w:hanging="211"/>
      </w:pPr>
      <w:rPr>
        <w:rFonts w:hint="default"/>
      </w:rPr>
    </w:lvl>
    <w:lvl w:ilvl="7" w:tplc="A6964BF2">
      <w:numFmt w:val="bullet"/>
      <w:lvlText w:val="•"/>
      <w:lvlJc w:val="left"/>
      <w:pPr>
        <w:ind w:left="6138" w:hanging="211"/>
      </w:pPr>
      <w:rPr>
        <w:rFonts w:hint="default"/>
      </w:rPr>
    </w:lvl>
    <w:lvl w:ilvl="8" w:tplc="115EC976">
      <w:numFmt w:val="bullet"/>
      <w:lvlText w:val="•"/>
      <w:lvlJc w:val="left"/>
      <w:pPr>
        <w:ind w:left="7001" w:hanging="211"/>
      </w:pPr>
      <w:rPr>
        <w:rFonts w:hint="default"/>
      </w:rPr>
    </w:lvl>
  </w:abstractNum>
  <w:abstractNum w:abstractNumId="13">
    <w:nsid w:val="6C3749BD"/>
    <w:multiLevelType w:val="hybridMultilevel"/>
    <w:tmpl w:val="0ABC3B66"/>
    <w:lvl w:ilvl="0" w:tplc="96EE8E5A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600684"/>
    <w:multiLevelType w:val="hybridMultilevel"/>
    <w:tmpl w:val="334693B8"/>
    <w:lvl w:ilvl="0" w:tplc="0416001B">
      <w:start w:val="1"/>
      <w:numFmt w:val="lowerRoman"/>
      <w:lvlText w:val="%1."/>
      <w:lvlJc w:val="right"/>
      <w:pPr>
        <w:ind w:left="822" w:hanging="360"/>
      </w:pPr>
    </w:lvl>
    <w:lvl w:ilvl="1" w:tplc="04160019" w:tentative="1">
      <w:start w:val="1"/>
      <w:numFmt w:val="lowerLetter"/>
      <w:lvlText w:val="%2."/>
      <w:lvlJc w:val="left"/>
      <w:pPr>
        <w:ind w:left="1542" w:hanging="360"/>
      </w:pPr>
    </w:lvl>
    <w:lvl w:ilvl="2" w:tplc="0416001B" w:tentative="1">
      <w:start w:val="1"/>
      <w:numFmt w:val="lowerRoman"/>
      <w:lvlText w:val="%3."/>
      <w:lvlJc w:val="right"/>
      <w:pPr>
        <w:ind w:left="2262" w:hanging="180"/>
      </w:pPr>
    </w:lvl>
    <w:lvl w:ilvl="3" w:tplc="0416000F" w:tentative="1">
      <w:start w:val="1"/>
      <w:numFmt w:val="decimal"/>
      <w:lvlText w:val="%4."/>
      <w:lvlJc w:val="left"/>
      <w:pPr>
        <w:ind w:left="2982" w:hanging="360"/>
      </w:pPr>
    </w:lvl>
    <w:lvl w:ilvl="4" w:tplc="04160019" w:tentative="1">
      <w:start w:val="1"/>
      <w:numFmt w:val="lowerLetter"/>
      <w:lvlText w:val="%5."/>
      <w:lvlJc w:val="left"/>
      <w:pPr>
        <w:ind w:left="3702" w:hanging="360"/>
      </w:pPr>
    </w:lvl>
    <w:lvl w:ilvl="5" w:tplc="0416001B" w:tentative="1">
      <w:start w:val="1"/>
      <w:numFmt w:val="lowerRoman"/>
      <w:lvlText w:val="%6."/>
      <w:lvlJc w:val="right"/>
      <w:pPr>
        <w:ind w:left="4422" w:hanging="180"/>
      </w:pPr>
    </w:lvl>
    <w:lvl w:ilvl="6" w:tplc="0416000F" w:tentative="1">
      <w:start w:val="1"/>
      <w:numFmt w:val="decimal"/>
      <w:lvlText w:val="%7."/>
      <w:lvlJc w:val="left"/>
      <w:pPr>
        <w:ind w:left="5142" w:hanging="360"/>
      </w:pPr>
    </w:lvl>
    <w:lvl w:ilvl="7" w:tplc="04160019" w:tentative="1">
      <w:start w:val="1"/>
      <w:numFmt w:val="lowerLetter"/>
      <w:lvlText w:val="%8."/>
      <w:lvlJc w:val="left"/>
      <w:pPr>
        <w:ind w:left="5862" w:hanging="360"/>
      </w:pPr>
    </w:lvl>
    <w:lvl w:ilvl="8" w:tplc="0416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15">
    <w:nsid w:val="7446610E"/>
    <w:multiLevelType w:val="multilevel"/>
    <w:tmpl w:val="D91A4B94"/>
    <w:lvl w:ilvl="0">
      <w:start w:val="3"/>
      <w:numFmt w:val="decimal"/>
      <w:lvlText w:val="%1"/>
      <w:lvlJc w:val="left"/>
      <w:pPr>
        <w:ind w:left="1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" w:hanging="56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2" w:hanging="562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</w:rPr>
    </w:lvl>
    <w:lvl w:ilvl="3">
      <w:numFmt w:val="bullet"/>
      <w:lvlText w:val="•"/>
      <w:lvlJc w:val="left"/>
      <w:pPr>
        <w:ind w:left="2687" w:hanging="562"/>
      </w:pPr>
      <w:rPr>
        <w:rFonts w:hint="default"/>
      </w:rPr>
    </w:lvl>
    <w:lvl w:ilvl="4">
      <w:numFmt w:val="bullet"/>
      <w:lvlText w:val="•"/>
      <w:lvlJc w:val="left"/>
      <w:pPr>
        <w:ind w:left="3550" w:hanging="562"/>
      </w:pPr>
      <w:rPr>
        <w:rFonts w:hint="default"/>
      </w:rPr>
    </w:lvl>
    <w:lvl w:ilvl="5">
      <w:numFmt w:val="bullet"/>
      <w:lvlText w:val="•"/>
      <w:lvlJc w:val="left"/>
      <w:pPr>
        <w:ind w:left="4413" w:hanging="562"/>
      </w:pPr>
      <w:rPr>
        <w:rFonts w:hint="default"/>
      </w:rPr>
    </w:lvl>
    <w:lvl w:ilvl="6">
      <w:numFmt w:val="bullet"/>
      <w:lvlText w:val="•"/>
      <w:lvlJc w:val="left"/>
      <w:pPr>
        <w:ind w:left="5275" w:hanging="562"/>
      </w:pPr>
      <w:rPr>
        <w:rFonts w:hint="default"/>
      </w:rPr>
    </w:lvl>
    <w:lvl w:ilvl="7">
      <w:numFmt w:val="bullet"/>
      <w:lvlText w:val="•"/>
      <w:lvlJc w:val="left"/>
      <w:pPr>
        <w:ind w:left="6138" w:hanging="562"/>
      </w:pPr>
      <w:rPr>
        <w:rFonts w:hint="default"/>
      </w:rPr>
    </w:lvl>
    <w:lvl w:ilvl="8">
      <w:numFmt w:val="bullet"/>
      <w:lvlText w:val="•"/>
      <w:lvlJc w:val="left"/>
      <w:pPr>
        <w:ind w:left="7001" w:hanging="562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15"/>
  </w:num>
  <w:num w:numId="5">
    <w:abstractNumId w:val="0"/>
  </w:num>
  <w:num w:numId="6">
    <w:abstractNumId w:val="2"/>
  </w:num>
  <w:num w:numId="7">
    <w:abstractNumId w:val="1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6"/>
  </w:num>
  <w:num w:numId="18">
    <w:abstractNumId w:val="8"/>
  </w:num>
  <w:num w:numId="19">
    <w:abstractNumId w:val="1"/>
  </w:num>
  <w:num w:numId="20">
    <w:abstractNumId w:val="9"/>
  </w:num>
  <w:num w:numId="21">
    <w:abstractNumId w:val="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IwNzCyNDczNjFT0lEKTi0uzszPAykwrAUAOnBnYCwAAAA="/>
  </w:docVars>
  <w:rsids>
    <w:rsidRoot w:val="00440800"/>
    <w:rsid w:val="00000970"/>
    <w:rsid w:val="00004031"/>
    <w:rsid w:val="00005EA5"/>
    <w:rsid w:val="00010463"/>
    <w:rsid w:val="0001085F"/>
    <w:rsid w:val="000157F7"/>
    <w:rsid w:val="00017693"/>
    <w:rsid w:val="00017A61"/>
    <w:rsid w:val="00021719"/>
    <w:rsid w:val="00022608"/>
    <w:rsid w:val="0002352F"/>
    <w:rsid w:val="00024A04"/>
    <w:rsid w:val="0003006A"/>
    <w:rsid w:val="00030166"/>
    <w:rsid w:val="0003066D"/>
    <w:rsid w:val="00034E76"/>
    <w:rsid w:val="0003681C"/>
    <w:rsid w:val="00041584"/>
    <w:rsid w:val="00047C5B"/>
    <w:rsid w:val="00047F8C"/>
    <w:rsid w:val="0005789B"/>
    <w:rsid w:val="000720F7"/>
    <w:rsid w:val="00074750"/>
    <w:rsid w:val="000757F7"/>
    <w:rsid w:val="00084425"/>
    <w:rsid w:val="00084F85"/>
    <w:rsid w:val="0008628C"/>
    <w:rsid w:val="0009131C"/>
    <w:rsid w:val="00093CDA"/>
    <w:rsid w:val="00096C3F"/>
    <w:rsid w:val="000A1116"/>
    <w:rsid w:val="000A639D"/>
    <w:rsid w:val="000A6EF3"/>
    <w:rsid w:val="000A734B"/>
    <w:rsid w:val="000B389D"/>
    <w:rsid w:val="000B3E08"/>
    <w:rsid w:val="000B63C9"/>
    <w:rsid w:val="000C0E04"/>
    <w:rsid w:val="000C224D"/>
    <w:rsid w:val="000C408F"/>
    <w:rsid w:val="000C4CAA"/>
    <w:rsid w:val="000D05AA"/>
    <w:rsid w:val="000E3A20"/>
    <w:rsid w:val="000F1B83"/>
    <w:rsid w:val="000F2FE4"/>
    <w:rsid w:val="000F5483"/>
    <w:rsid w:val="000F787F"/>
    <w:rsid w:val="00110D1B"/>
    <w:rsid w:val="00111344"/>
    <w:rsid w:val="001133FF"/>
    <w:rsid w:val="0011484A"/>
    <w:rsid w:val="00114FB2"/>
    <w:rsid w:val="0011784E"/>
    <w:rsid w:val="0012048B"/>
    <w:rsid w:val="0012060C"/>
    <w:rsid w:val="00122957"/>
    <w:rsid w:val="001344AE"/>
    <w:rsid w:val="001363A9"/>
    <w:rsid w:val="00141DAB"/>
    <w:rsid w:val="001503B3"/>
    <w:rsid w:val="00153F65"/>
    <w:rsid w:val="0015563C"/>
    <w:rsid w:val="00156203"/>
    <w:rsid w:val="001564F9"/>
    <w:rsid w:val="0016576B"/>
    <w:rsid w:val="00166CC8"/>
    <w:rsid w:val="001713AA"/>
    <w:rsid w:val="00173A57"/>
    <w:rsid w:val="001744C5"/>
    <w:rsid w:val="001868D2"/>
    <w:rsid w:val="00187F62"/>
    <w:rsid w:val="001915E8"/>
    <w:rsid w:val="00193940"/>
    <w:rsid w:val="00193A6C"/>
    <w:rsid w:val="00196D5C"/>
    <w:rsid w:val="00197D72"/>
    <w:rsid w:val="001A3790"/>
    <w:rsid w:val="001A598A"/>
    <w:rsid w:val="001A5B53"/>
    <w:rsid w:val="001A7A76"/>
    <w:rsid w:val="001B2C2D"/>
    <w:rsid w:val="001B2CFF"/>
    <w:rsid w:val="001C3822"/>
    <w:rsid w:val="001C530A"/>
    <w:rsid w:val="001C73B8"/>
    <w:rsid w:val="001C75A3"/>
    <w:rsid w:val="001D04E5"/>
    <w:rsid w:val="001D240A"/>
    <w:rsid w:val="001D3BFE"/>
    <w:rsid w:val="001D5C30"/>
    <w:rsid w:val="001D677B"/>
    <w:rsid w:val="001D67EA"/>
    <w:rsid w:val="001E7386"/>
    <w:rsid w:val="001E749F"/>
    <w:rsid w:val="001F3FB2"/>
    <w:rsid w:val="00200E3A"/>
    <w:rsid w:val="0020321E"/>
    <w:rsid w:val="00203827"/>
    <w:rsid w:val="00221D43"/>
    <w:rsid w:val="00221F92"/>
    <w:rsid w:val="00224387"/>
    <w:rsid w:val="00227D91"/>
    <w:rsid w:val="00231AA9"/>
    <w:rsid w:val="0023580A"/>
    <w:rsid w:val="002364E0"/>
    <w:rsid w:val="00240A86"/>
    <w:rsid w:val="0025291B"/>
    <w:rsid w:val="00254E30"/>
    <w:rsid w:val="00255E72"/>
    <w:rsid w:val="002614E3"/>
    <w:rsid w:val="00263BDA"/>
    <w:rsid w:val="0026589C"/>
    <w:rsid w:val="00265A52"/>
    <w:rsid w:val="00266B6B"/>
    <w:rsid w:val="0027182D"/>
    <w:rsid w:val="00272017"/>
    <w:rsid w:val="00277204"/>
    <w:rsid w:val="00277D64"/>
    <w:rsid w:val="002827A7"/>
    <w:rsid w:val="00285872"/>
    <w:rsid w:val="00290ACF"/>
    <w:rsid w:val="00291A05"/>
    <w:rsid w:val="00291CFA"/>
    <w:rsid w:val="00293303"/>
    <w:rsid w:val="00294D6D"/>
    <w:rsid w:val="00294E28"/>
    <w:rsid w:val="00297D1D"/>
    <w:rsid w:val="002A2020"/>
    <w:rsid w:val="002B68DC"/>
    <w:rsid w:val="002C4D85"/>
    <w:rsid w:val="002C6AF9"/>
    <w:rsid w:val="002C6E00"/>
    <w:rsid w:val="002D1EE7"/>
    <w:rsid w:val="002D38A6"/>
    <w:rsid w:val="002D6D2E"/>
    <w:rsid w:val="002E2DE7"/>
    <w:rsid w:val="002F274B"/>
    <w:rsid w:val="002F2FCE"/>
    <w:rsid w:val="002F5045"/>
    <w:rsid w:val="0030214A"/>
    <w:rsid w:val="00305410"/>
    <w:rsid w:val="0030755C"/>
    <w:rsid w:val="00312673"/>
    <w:rsid w:val="00312F9D"/>
    <w:rsid w:val="003147CA"/>
    <w:rsid w:val="00314E10"/>
    <w:rsid w:val="0031749C"/>
    <w:rsid w:val="00325577"/>
    <w:rsid w:val="0033258C"/>
    <w:rsid w:val="00335103"/>
    <w:rsid w:val="00336AD0"/>
    <w:rsid w:val="00345031"/>
    <w:rsid w:val="00345F30"/>
    <w:rsid w:val="00352A2D"/>
    <w:rsid w:val="003565BB"/>
    <w:rsid w:val="00360791"/>
    <w:rsid w:val="00366726"/>
    <w:rsid w:val="00366DCF"/>
    <w:rsid w:val="0037184A"/>
    <w:rsid w:val="00371ED6"/>
    <w:rsid w:val="00375518"/>
    <w:rsid w:val="003811E9"/>
    <w:rsid w:val="00393390"/>
    <w:rsid w:val="003948BD"/>
    <w:rsid w:val="003A09D4"/>
    <w:rsid w:val="003A0C2F"/>
    <w:rsid w:val="003A209F"/>
    <w:rsid w:val="003A412D"/>
    <w:rsid w:val="003B1595"/>
    <w:rsid w:val="003B44AE"/>
    <w:rsid w:val="003B7016"/>
    <w:rsid w:val="003B7953"/>
    <w:rsid w:val="003C4B02"/>
    <w:rsid w:val="003C6480"/>
    <w:rsid w:val="003C77AD"/>
    <w:rsid w:val="003D2A13"/>
    <w:rsid w:val="003E3AA6"/>
    <w:rsid w:val="003E427A"/>
    <w:rsid w:val="003E42EF"/>
    <w:rsid w:val="003E5C0A"/>
    <w:rsid w:val="003E5C9D"/>
    <w:rsid w:val="003F003B"/>
    <w:rsid w:val="003F4595"/>
    <w:rsid w:val="003F68DC"/>
    <w:rsid w:val="003F78F9"/>
    <w:rsid w:val="00400774"/>
    <w:rsid w:val="00402B7F"/>
    <w:rsid w:val="004119C1"/>
    <w:rsid w:val="00411B85"/>
    <w:rsid w:val="00414DA3"/>
    <w:rsid w:val="00416E67"/>
    <w:rsid w:val="0042016C"/>
    <w:rsid w:val="0042027A"/>
    <w:rsid w:val="00423FE7"/>
    <w:rsid w:val="00424A15"/>
    <w:rsid w:val="00425E97"/>
    <w:rsid w:val="004260EE"/>
    <w:rsid w:val="00432025"/>
    <w:rsid w:val="004323C7"/>
    <w:rsid w:val="00434214"/>
    <w:rsid w:val="0043466C"/>
    <w:rsid w:val="004353E5"/>
    <w:rsid w:val="004363F7"/>
    <w:rsid w:val="0043733D"/>
    <w:rsid w:val="00440800"/>
    <w:rsid w:val="004411A5"/>
    <w:rsid w:val="00445931"/>
    <w:rsid w:val="0046063C"/>
    <w:rsid w:val="00461EB8"/>
    <w:rsid w:val="00463084"/>
    <w:rsid w:val="00475E78"/>
    <w:rsid w:val="0048302C"/>
    <w:rsid w:val="004839A1"/>
    <w:rsid w:val="00483FB0"/>
    <w:rsid w:val="00485542"/>
    <w:rsid w:val="00491EA5"/>
    <w:rsid w:val="00493B08"/>
    <w:rsid w:val="00494EEB"/>
    <w:rsid w:val="004977F3"/>
    <w:rsid w:val="004A314F"/>
    <w:rsid w:val="004B565E"/>
    <w:rsid w:val="004B5679"/>
    <w:rsid w:val="004B60BA"/>
    <w:rsid w:val="004C08CB"/>
    <w:rsid w:val="004C6DC7"/>
    <w:rsid w:val="004C7BCD"/>
    <w:rsid w:val="004D4D36"/>
    <w:rsid w:val="004D59DC"/>
    <w:rsid w:val="004E0732"/>
    <w:rsid w:val="004E16C8"/>
    <w:rsid w:val="004E2962"/>
    <w:rsid w:val="004E2D7D"/>
    <w:rsid w:val="004E6670"/>
    <w:rsid w:val="004E7A4F"/>
    <w:rsid w:val="004E7BF7"/>
    <w:rsid w:val="004F2A07"/>
    <w:rsid w:val="00500754"/>
    <w:rsid w:val="005040A3"/>
    <w:rsid w:val="005047F7"/>
    <w:rsid w:val="00504A0C"/>
    <w:rsid w:val="00510EC0"/>
    <w:rsid w:val="005129C8"/>
    <w:rsid w:val="00512BC9"/>
    <w:rsid w:val="005153C2"/>
    <w:rsid w:val="00516C26"/>
    <w:rsid w:val="00517B61"/>
    <w:rsid w:val="005211A7"/>
    <w:rsid w:val="00523C19"/>
    <w:rsid w:val="00524B0E"/>
    <w:rsid w:val="00524D0C"/>
    <w:rsid w:val="0052723E"/>
    <w:rsid w:val="00530A62"/>
    <w:rsid w:val="00537884"/>
    <w:rsid w:val="00544615"/>
    <w:rsid w:val="00545629"/>
    <w:rsid w:val="00551A3F"/>
    <w:rsid w:val="0055392E"/>
    <w:rsid w:val="00554A9D"/>
    <w:rsid w:val="00555F5A"/>
    <w:rsid w:val="00556A10"/>
    <w:rsid w:val="00557F3B"/>
    <w:rsid w:val="005608E6"/>
    <w:rsid w:val="00560986"/>
    <w:rsid w:val="00560D81"/>
    <w:rsid w:val="00561B33"/>
    <w:rsid w:val="00562C03"/>
    <w:rsid w:val="00564600"/>
    <w:rsid w:val="005651D5"/>
    <w:rsid w:val="0057386D"/>
    <w:rsid w:val="00573FEA"/>
    <w:rsid w:val="00580A76"/>
    <w:rsid w:val="005821BC"/>
    <w:rsid w:val="00583911"/>
    <w:rsid w:val="0058660A"/>
    <w:rsid w:val="005873EC"/>
    <w:rsid w:val="005874E4"/>
    <w:rsid w:val="005904AF"/>
    <w:rsid w:val="0059544E"/>
    <w:rsid w:val="00595802"/>
    <w:rsid w:val="005A0C5A"/>
    <w:rsid w:val="005A2BAA"/>
    <w:rsid w:val="005A3274"/>
    <w:rsid w:val="005A39BC"/>
    <w:rsid w:val="005A461E"/>
    <w:rsid w:val="005A686B"/>
    <w:rsid w:val="005A6F88"/>
    <w:rsid w:val="005B42DA"/>
    <w:rsid w:val="005C12D3"/>
    <w:rsid w:val="005C1604"/>
    <w:rsid w:val="005C40F0"/>
    <w:rsid w:val="005C4978"/>
    <w:rsid w:val="005C4BC2"/>
    <w:rsid w:val="005D3B5A"/>
    <w:rsid w:val="005D4041"/>
    <w:rsid w:val="005D5E86"/>
    <w:rsid w:val="005D689A"/>
    <w:rsid w:val="005D72C6"/>
    <w:rsid w:val="005E2271"/>
    <w:rsid w:val="005E2DD1"/>
    <w:rsid w:val="005E3802"/>
    <w:rsid w:val="005F4CCC"/>
    <w:rsid w:val="005F66FF"/>
    <w:rsid w:val="0060168B"/>
    <w:rsid w:val="006041FB"/>
    <w:rsid w:val="00604753"/>
    <w:rsid w:val="00604D37"/>
    <w:rsid w:val="00606A67"/>
    <w:rsid w:val="00612288"/>
    <w:rsid w:val="006226BA"/>
    <w:rsid w:val="00630E0D"/>
    <w:rsid w:val="006313C5"/>
    <w:rsid w:val="00632C16"/>
    <w:rsid w:val="00635CC2"/>
    <w:rsid w:val="00637CE7"/>
    <w:rsid w:val="00637DE4"/>
    <w:rsid w:val="00641187"/>
    <w:rsid w:val="0064263A"/>
    <w:rsid w:val="0065160B"/>
    <w:rsid w:val="00655442"/>
    <w:rsid w:val="006577D5"/>
    <w:rsid w:val="00661A51"/>
    <w:rsid w:val="00666764"/>
    <w:rsid w:val="00667350"/>
    <w:rsid w:val="00667D3C"/>
    <w:rsid w:val="00673494"/>
    <w:rsid w:val="00675EC2"/>
    <w:rsid w:val="00676F02"/>
    <w:rsid w:val="00677005"/>
    <w:rsid w:val="006857E5"/>
    <w:rsid w:val="00687108"/>
    <w:rsid w:val="00687A4C"/>
    <w:rsid w:val="0069142B"/>
    <w:rsid w:val="00694B6D"/>
    <w:rsid w:val="00694E5C"/>
    <w:rsid w:val="0069792D"/>
    <w:rsid w:val="006A0822"/>
    <w:rsid w:val="006A210E"/>
    <w:rsid w:val="006A2A8C"/>
    <w:rsid w:val="006A38F6"/>
    <w:rsid w:val="006A5492"/>
    <w:rsid w:val="006A6311"/>
    <w:rsid w:val="006B0358"/>
    <w:rsid w:val="006B1483"/>
    <w:rsid w:val="006B3408"/>
    <w:rsid w:val="006B4CC4"/>
    <w:rsid w:val="006C2B5A"/>
    <w:rsid w:val="006C5DDE"/>
    <w:rsid w:val="006C6843"/>
    <w:rsid w:val="006C712A"/>
    <w:rsid w:val="006C7C97"/>
    <w:rsid w:val="006D2B80"/>
    <w:rsid w:val="006D316E"/>
    <w:rsid w:val="006D3EAE"/>
    <w:rsid w:val="006D495D"/>
    <w:rsid w:val="006D541B"/>
    <w:rsid w:val="006F381B"/>
    <w:rsid w:val="006F64A4"/>
    <w:rsid w:val="006F7BFA"/>
    <w:rsid w:val="007001C6"/>
    <w:rsid w:val="007114D8"/>
    <w:rsid w:val="00713BF9"/>
    <w:rsid w:val="007207E8"/>
    <w:rsid w:val="0072181C"/>
    <w:rsid w:val="007230B8"/>
    <w:rsid w:val="00732391"/>
    <w:rsid w:val="00732DDB"/>
    <w:rsid w:val="00733A07"/>
    <w:rsid w:val="00734F2C"/>
    <w:rsid w:val="00740DB9"/>
    <w:rsid w:val="00747D59"/>
    <w:rsid w:val="007536EE"/>
    <w:rsid w:val="00763953"/>
    <w:rsid w:val="00765D07"/>
    <w:rsid w:val="00770737"/>
    <w:rsid w:val="00772ABF"/>
    <w:rsid w:val="00773BA2"/>
    <w:rsid w:val="007745DC"/>
    <w:rsid w:val="00775D68"/>
    <w:rsid w:val="00780D48"/>
    <w:rsid w:val="0078176A"/>
    <w:rsid w:val="00781797"/>
    <w:rsid w:val="00783D26"/>
    <w:rsid w:val="00785E53"/>
    <w:rsid w:val="00785E7E"/>
    <w:rsid w:val="00786BB1"/>
    <w:rsid w:val="00791436"/>
    <w:rsid w:val="00793926"/>
    <w:rsid w:val="00794D26"/>
    <w:rsid w:val="00794F55"/>
    <w:rsid w:val="007A247A"/>
    <w:rsid w:val="007A4675"/>
    <w:rsid w:val="007A482F"/>
    <w:rsid w:val="007A4BEB"/>
    <w:rsid w:val="007A5B75"/>
    <w:rsid w:val="007A72D9"/>
    <w:rsid w:val="007B256B"/>
    <w:rsid w:val="007C0736"/>
    <w:rsid w:val="007C3EC3"/>
    <w:rsid w:val="007C66EA"/>
    <w:rsid w:val="007D0CD8"/>
    <w:rsid w:val="007D24FE"/>
    <w:rsid w:val="007D6B28"/>
    <w:rsid w:val="007E2F2B"/>
    <w:rsid w:val="007E57B8"/>
    <w:rsid w:val="007E7DA9"/>
    <w:rsid w:val="007F2478"/>
    <w:rsid w:val="007F2FCA"/>
    <w:rsid w:val="008010C3"/>
    <w:rsid w:val="00805EB2"/>
    <w:rsid w:val="00810F09"/>
    <w:rsid w:val="008113A3"/>
    <w:rsid w:val="00811432"/>
    <w:rsid w:val="00811996"/>
    <w:rsid w:val="00812D32"/>
    <w:rsid w:val="0081498A"/>
    <w:rsid w:val="00821228"/>
    <w:rsid w:val="008239F0"/>
    <w:rsid w:val="008250B2"/>
    <w:rsid w:val="00825D31"/>
    <w:rsid w:val="00831BBC"/>
    <w:rsid w:val="0083639F"/>
    <w:rsid w:val="00837D17"/>
    <w:rsid w:val="008435C1"/>
    <w:rsid w:val="00855149"/>
    <w:rsid w:val="00855BB9"/>
    <w:rsid w:val="00857EEC"/>
    <w:rsid w:val="00871EC8"/>
    <w:rsid w:val="00872415"/>
    <w:rsid w:val="00875925"/>
    <w:rsid w:val="00875D78"/>
    <w:rsid w:val="00875F21"/>
    <w:rsid w:val="00881184"/>
    <w:rsid w:val="00882455"/>
    <w:rsid w:val="008902E9"/>
    <w:rsid w:val="00892D93"/>
    <w:rsid w:val="0089304A"/>
    <w:rsid w:val="008A54ED"/>
    <w:rsid w:val="008A7A76"/>
    <w:rsid w:val="008B2B98"/>
    <w:rsid w:val="008B6191"/>
    <w:rsid w:val="008B68CA"/>
    <w:rsid w:val="008B6C38"/>
    <w:rsid w:val="008C4FF8"/>
    <w:rsid w:val="008D1FA2"/>
    <w:rsid w:val="008D4385"/>
    <w:rsid w:val="008D4A08"/>
    <w:rsid w:val="008D63D7"/>
    <w:rsid w:val="008D6609"/>
    <w:rsid w:val="008D7BE4"/>
    <w:rsid w:val="008E3832"/>
    <w:rsid w:val="008E3A68"/>
    <w:rsid w:val="008E41A4"/>
    <w:rsid w:val="008E79FD"/>
    <w:rsid w:val="008F084F"/>
    <w:rsid w:val="008F1B2F"/>
    <w:rsid w:val="008F33A3"/>
    <w:rsid w:val="008F4C8A"/>
    <w:rsid w:val="008F75F9"/>
    <w:rsid w:val="00902C72"/>
    <w:rsid w:val="00906247"/>
    <w:rsid w:val="00906641"/>
    <w:rsid w:val="00910567"/>
    <w:rsid w:val="0091096A"/>
    <w:rsid w:val="00914313"/>
    <w:rsid w:val="00916D21"/>
    <w:rsid w:val="009175B3"/>
    <w:rsid w:val="00923979"/>
    <w:rsid w:val="00924664"/>
    <w:rsid w:val="00926D0F"/>
    <w:rsid w:val="00926F69"/>
    <w:rsid w:val="0092758A"/>
    <w:rsid w:val="00927F56"/>
    <w:rsid w:val="00931AD6"/>
    <w:rsid w:val="00932C82"/>
    <w:rsid w:val="00935A8C"/>
    <w:rsid w:val="0093730D"/>
    <w:rsid w:val="0094168A"/>
    <w:rsid w:val="00944614"/>
    <w:rsid w:val="00944729"/>
    <w:rsid w:val="00946E6E"/>
    <w:rsid w:val="00947357"/>
    <w:rsid w:val="00951CCE"/>
    <w:rsid w:val="009522E5"/>
    <w:rsid w:val="00954346"/>
    <w:rsid w:val="00956585"/>
    <w:rsid w:val="009627D8"/>
    <w:rsid w:val="00963498"/>
    <w:rsid w:val="00963D7B"/>
    <w:rsid w:val="00965C06"/>
    <w:rsid w:val="00965D20"/>
    <w:rsid w:val="00966E32"/>
    <w:rsid w:val="009671B7"/>
    <w:rsid w:val="00970E5E"/>
    <w:rsid w:val="00973589"/>
    <w:rsid w:val="009846DA"/>
    <w:rsid w:val="00990D2B"/>
    <w:rsid w:val="00990F89"/>
    <w:rsid w:val="00991E32"/>
    <w:rsid w:val="00992FD6"/>
    <w:rsid w:val="009970C2"/>
    <w:rsid w:val="009A3789"/>
    <w:rsid w:val="009A3D33"/>
    <w:rsid w:val="009A653B"/>
    <w:rsid w:val="009B2797"/>
    <w:rsid w:val="009B29B9"/>
    <w:rsid w:val="009B4097"/>
    <w:rsid w:val="009C0A1C"/>
    <w:rsid w:val="009C3364"/>
    <w:rsid w:val="009E0555"/>
    <w:rsid w:val="009E580A"/>
    <w:rsid w:val="009E6FE4"/>
    <w:rsid w:val="009F2529"/>
    <w:rsid w:val="009F280A"/>
    <w:rsid w:val="009F44EB"/>
    <w:rsid w:val="00A065A9"/>
    <w:rsid w:val="00A07F62"/>
    <w:rsid w:val="00A13093"/>
    <w:rsid w:val="00A17486"/>
    <w:rsid w:val="00A17C62"/>
    <w:rsid w:val="00A17C6F"/>
    <w:rsid w:val="00A222E3"/>
    <w:rsid w:val="00A22F1A"/>
    <w:rsid w:val="00A23784"/>
    <w:rsid w:val="00A25F46"/>
    <w:rsid w:val="00A34D0C"/>
    <w:rsid w:val="00A368FE"/>
    <w:rsid w:val="00A4758E"/>
    <w:rsid w:val="00A51D0D"/>
    <w:rsid w:val="00A52641"/>
    <w:rsid w:val="00A52918"/>
    <w:rsid w:val="00A54858"/>
    <w:rsid w:val="00A56C57"/>
    <w:rsid w:val="00A60978"/>
    <w:rsid w:val="00A654A3"/>
    <w:rsid w:val="00A66F26"/>
    <w:rsid w:val="00A71B1C"/>
    <w:rsid w:val="00A83F08"/>
    <w:rsid w:val="00A87D94"/>
    <w:rsid w:val="00A911E0"/>
    <w:rsid w:val="00A95E18"/>
    <w:rsid w:val="00AA0AE7"/>
    <w:rsid w:val="00AA0B58"/>
    <w:rsid w:val="00AA6A58"/>
    <w:rsid w:val="00AA6DEE"/>
    <w:rsid w:val="00AA704D"/>
    <w:rsid w:val="00AA7FFB"/>
    <w:rsid w:val="00AB0A89"/>
    <w:rsid w:val="00AB0EBF"/>
    <w:rsid w:val="00AB1344"/>
    <w:rsid w:val="00AB1D22"/>
    <w:rsid w:val="00AB3398"/>
    <w:rsid w:val="00AB3E04"/>
    <w:rsid w:val="00AB3E5B"/>
    <w:rsid w:val="00AC0583"/>
    <w:rsid w:val="00AC0EDA"/>
    <w:rsid w:val="00AC201A"/>
    <w:rsid w:val="00AC218A"/>
    <w:rsid w:val="00AC58A9"/>
    <w:rsid w:val="00AC6204"/>
    <w:rsid w:val="00AD13B0"/>
    <w:rsid w:val="00AD2CEE"/>
    <w:rsid w:val="00AD4C89"/>
    <w:rsid w:val="00AD4D40"/>
    <w:rsid w:val="00AD63B1"/>
    <w:rsid w:val="00AD7169"/>
    <w:rsid w:val="00AD758A"/>
    <w:rsid w:val="00AE0967"/>
    <w:rsid w:val="00AE1E71"/>
    <w:rsid w:val="00AE40A8"/>
    <w:rsid w:val="00AF2413"/>
    <w:rsid w:val="00AF470A"/>
    <w:rsid w:val="00B005B9"/>
    <w:rsid w:val="00B05A00"/>
    <w:rsid w:val="00B069BB"/>
    <w:rsid w:val="00B13862"/>
    <w:rsid w:val="00B13E57"/>
    <w:rsid w:val="00B1435B"/>
    <w:rsid w:val="00B15ACD"/>
    <w:rsid w:val="00B2002D"/>
    <w:rsid w:val="00B228A2"/>
    <w:rsid w:val="00B22E44"/>
    <w:rsid w:val="00B22FAD"/>
    <w:rsid w:val="00B25D4B"/>
    <w:rsid w:val="00B2751F"/>
    <w:rsid w:val="00B31362"/>
    <w:rsid w:val="00B3522F"/>
    <w:rsid w:val="00B353E1"/>
    <w:rsid w:val="00B36544"/>
    <w:rsid w:val="00B36969"/>
    <w:rsid w:val="00B37A04"/>
    <w:rsid w:val="00B463E2"/>
    <w:rsid w:val="00B47AF4"/>
    <w:rsid w:val="00B53F56"/>
    <w:rsid w:val="00B56A7B"/>
    <w:rsid w:val="00B60162"/>
    <w:rsid w:val="00B609D6"/>
    <w:rsid w:val="00B71414"/>
    <w:rsid w:val="00B73BC1"/>
    <w:rsid w:val="00B73C1D"/>
    <w:rsid w:val="00B76B72"/>
    <w:rsid w:val="00B82129"/>
    <w:rsid w:val="00B82A0C"/>
    <w:rsid w:val="00B90056"/>
    <w:rsid w:val="00B92635"/>
    <w:rsid w:val="00B94DD5"/>
    <w:rsid w:val="00B9797C"/>
    <w:rsid w:val="00BA0EA9"/>
    <w:rsid w:val="00BA1FA0"/>
    <w:rsid w:val="00BA3BB9"/>
    <w:rsid w:val="00BA4D8F"/>
    <w:rsid w:val="00BB0648"/>
    <w:rsid w:val="00BB0800"/>
    <w:rsid w:val="00BB304B"/>
    <w:rsid w:val="00BB62E3"/>
    <w:rsid w:val="00BC0020"/>
    <w:rsid w:val="00BC7956"/>
    <w:rsid w:val="00BC7E46"/>
    <w:rsid w:val="00BD0D53"/>
    <w:rsid w:val="00BD40B4"/>
    <w:rsid w:val="00BD4E03"/>
    <w:rsid w:val="00BE253E"/>
    <w:rsid w:val="00BE4107"/>
    <w:rsid w:val="00BF13D9"/>
    <w:rsid w:val="00BF3C54"/>
    <w:rsid w:val="00BF4769"/>
    <w:rsid w:val="00BF6AE0"/>
    <w:rsid w:val="00C0095B"/>
    <w:rsid w:val="00C0362E"/>
    <w:rsid w:val="00C057C7"/>
    <w:rsid w:val="00C05EDE"/>
    <w:rsid w:val="00C12E1A"/>
    <w:rsid w:val="00C13C09"/>
    <w:rsid w:val="00C167DA"/>
    <w:rsid w:val="00C213A7"/>
    <w:rsid w:val="00C232A4"/>
    <w:rsid w:val="00C233A7"/>
    <w:rsid w:val="00C253E9"/>
    <w:rsid w:val="00C30526"/>
    <w:rsid w:val="00C32AA9"/>
    <w:rsid w:val="00C3439D"/>
    <w:rsid w:val="00C35835"/>
    <w:rsid w:val="00C36729"/>
    <w:rsid w:val="00C36C7E"/>
    <w:rsid w:val="00C37DB9"/>
    <w:rsid w:val="00C40C9D"/>
    <w:rsid w:val="00C41F08"/>
    <w:rsid w:val="00C47DA9"/>
    <w:rsid w:val="00C51164"/>
    <w:rsid w:val="00C51643"/>
    <w:rsid w:val="00C52177"/>
    <w:rsid w:val="00C609D5"/>
    <w:rsid w:val="00C60D9C"/>
    <w:rsid w:val="00C654FA"/>
    <w:rsid w:val="00C71A68"/>
    <w:rsid w:val="00C7382A"/>
    <w:rsid w:val="00C743E0"/>
    <w:rsid w:val="00C77881"/>
    <w:rsid w:val="00C84578"/>
    <w:rsid w:val="00C85D76"/>
    <w:rsid w:val="00C85DB0"/>
    <w:rsid w:val="00C918BC"/>
    <w:rsid w:val="00C94A47"/>
    <w:rsid w:val="00CA04E9"/>
    <w:rsid w:val="00CA1CB3"/>
    <w:rsid w:val="00CB0CEB"/>
    <w:rsid w:val="00CB3C5B"/>
    <w:rsid w:val="00CB5839"/>
    <w:rsid w:val="00CB6C53"/>
    <w:rsid w:val="00CD17A2"/>
    <w:rsid w:val="00CD2939"/>
    <w:rsid w:val="00CD41BE"/>
    <w:rsid w:val="00CD75B4"/>
    <w:rsid w:val="00CE5C5A"/>
    <w:rsid w:val="00CE6E2B"/>
    <w:rsid w:val="00CF24C9"/>
    <w:rsid w:val="00CF31CB"/>
    <w:rsid w:val="00D02324"/>
    <w:rsid w:val="00D04E2F"/>
    <w:rsid w:val="00D07235"/>
    <w:rsid w:val="00D131B2"/>
    <w:rsid w:val="00D16549"/>
    <w:rsid w:val="00D20AB5"/>
    <w:rsid w:val="00D2233C"/>
    <w:rsid w:val="00D2275F"/>
    <w:rsid w:val="00D2467C"/>
    <w:rsid w:val="00D25F18"/>
    <w:rsid w:val="00D32190"/>
    <w:rsid w:val="00D341C0"/>
    <w:rsid w:val="00D350C7"/>
    <w:rsid w:val="00D37F09"/>
    <w:rsid w:val="00D408BA"/>
    <w:rsid w:val="00D438AF"/>
    <w:rsid w:val="00D47450"/>
    <w:rsid w:val="00D5046B"/>
    <w:rsid w:val="00D504BF"/>
    <w:rsid w:val="00D51F86"/>
    <w:rsid w:val="00D53495"/>
    <w:rsid w:val="00D54DCC"/>
    <w:rsid w:val="00D5512A"/>
    <w:rsid w:val="00D551E4"/>
    <w:rsid w:val="00D57CC7"/>
    <w:rsid w:val="00D60D20"/>
    <w:rsid w:val="00D62A6C"/>
    <w:rsid w:val="00D63D9B"/>
    <w:rsid w:val="00D64BCB"/>
    <w:rsid w:val="00D64FF2"/>
    <w:rsid w:val="00D71552"/>
    <w:rsid w:val="00D72E13"/>
    <w:rsid w:val="00D73269"/>
    <w:rsid w:val="00D754C0"/>
    <w:rsid w:val="00D80D39"/>
    <w:rsid w:val="00D909C7"/>
    <w:rsid w:val="00D96CDA"/>
    <w:rsid w:val="00D971A9"/>
    <w:rsid w:val="00D97286"/>
    <w:rsid w:val="00DA168F"/>
    <w:rsid w:val="00DA4A6B"/>
    <w:rsid w:val="00DA5784"/>
    <w:rsid w:val="00DB2041"/>
    <w:rsid w:val="00DC0B15"/>
    <w:rsid w:val="00DC0DBD"/>
    <w:rsid w:val="00DD1731"/>
    <w:rsid w:val="00DD4623"/>
    <w:rsid w:val="00DD7FE3"/>
    <w:rsid w:val="00DE1168"/>
    <w:rsid w:val="00DE3C7A"/>
    <w:rsid w:val="00DE42B4"/>
    <w:rsid w:val="00DE42CE"/>
    <w:rsid w:val="00DE6764"/>
    <w:rsid w:val="00DF1AAA"/>
    <w:rsid w:val="00DF442C"/>
    <w:rsid w:val="00DF465E"/>
    <w:rsid w:val="00DF60AC"/>
    <w:rsid w:val="00DF7217"/>
    <w:rsid w:val="00E00DD7"/>
    <w:rsid w:val="00E2371E"/>
    <w:rsid w:val="00E242BD"/>
    <w:rsid w:val="00E27B41"/>
    <w:rsid w:val="00E332FA"/>
    <w:rsid w:val="00E33E1E"/>
    <w:rsid w:val="00E368CF"/>
    <w:rsid w:val="00E41EDB"/>
    <w:rsid w:val="00E41F3D"/>
    <w:rsid w:val="00E42AAC"/>
    <w:rsid w:val="00E456AA"/>
    <w:rsid w:val="00E52651"/>
    <w:rsid w:val="00E52766"/>
    <w:rsid w:val="00E5348E"/>
    <w:rsid w:val="00E5382C"/>
    <w:rsid w:val="00E53A23"/>
    <w:rsid w:val="00E60283"/>
    <w:rsid w:val="00E65E83"/>
    <w:rsid w:val="00E71117"/>
    <w:rsid w:val="00E756FF"/>
    <w:rsid w:val="00E820D7"/>
    <w:rsid w:val="00E82F22"/>
    <w:rsid w:val="00E852C2"/>
    <w:rsid w:val="00E86488"/>
    <w:rsid w:val="00E91076"/>
    <w:rsid w:val="00E918D1"/>
    <w:rsid w:val="00E9461C"/>
    <w:rsid w:val="00EA018D"/>
    <w:rsid w:val="00EA59FA"/>
    <w:rsid w:val="00EA7ED3"/>
    <w:rsid w:val="00EB25D1"/>
    <w:rsid w:val="00EB2A39"/>
    <w:rsid w:val="00EB39BE"/>
    <w:rsid w:val="00EB6C8F"/>
    <w:rsid w:val="00EC36F8"/>
    <w:rsid w:val="00EC4B30"/>
    <w:rsid w:val="00EC7D73"/>
    <w:rsid w:val="00ED24DB"/>
    <w:rsid w:val="00ED71A4"/>
    <w:rsid w:val="00EF0C48"/>
    <w:rsid w:val="00EF23F9"/>
    <w:rsid w:val="00EF4672"/>
    <w:rsid w:val="00EF58DB"/>
    <w:rsid w:val="00F002B9"/>
    <w:rsid w:val="00F007E4"/>
    <w:rsid w:val="00F0251B"/>
    <w:rsid w:val="00F030A6"/>
    <w:rsid w:val="00F032A3"/>
    <w:rsid w:val="00F04AAE"/>
    <w:rsid w:val="00F05374"/>
    <w:rsid w:val="00F06120"/>
    <w:rsid w:val="00F07AC8"/>
    <w:rsid w:val="00F12900"/>
    <w:rsid w:val="00F1520A"/>
    <w:rsid w:val="00F22081"/>
    <w:rsid w:val="00F23578"/>
    <w:rsid w:val="00F23787"/>
    <w:rsid w:val="00F26DDE"/>
    <w:rsid w:val="00F26F07"/>
    <w:rsid w:val="00F35779"/>
    <w:rsid w:val="00F36CC0"/>
    <w:rsid w:val="00F40898"/>
    <w:rsid w:val="00F4132A"/>
    <w:rsid w:val="00F43070"/>
    <w:rsid w:val="00F44E63"/>
    <w:rsid w:val="00F45AFA"/>
    <w:rsid w:val="00F4741A"/>
    <w:rsid w:val="00F503A6"/>
    <w:rsid w:val="00F53C75"/>
    <w:rsid w:val="00F54677"/>
    <w:rsid w:val="00F54743"/>
    <w:rsid w:val="00F54D71"/>
    <w:rsid w:val="00F62ACE"/>
    <w:rsid w:val="00F64E36"/>
    <w:rsid w:val="00F71E5C"/>
    <w:rsid w:val="00F75C86"/>
    <w:rsid w:val="00F81F6C"/>
    <w:rsid w:val="00F82BA1"/>
    <w:rsid w:val="00F935B8"/>
    <w:rsid w:val="00F95829"/>
    <w:rsid w:val="00F9599E"/>
    <w:rsid w:val="00F95DBD"/>
    <w:rsid w:val="00FA2C7C"/>
    <w:rsid w:val="00FA441B"/>
    <w:rsid w:val="00FB1676"/>
    <w:rsid w:val="00FB1BB7"/>
    <w:rsid w:val="00FB2504"/>
    <w:rsid w:val="00FB43D5"/>
    <w:rsid w:val="00FB6319"/>
    <w:rsid w:val="00FB797A"/>
    <w:rsid w:val="00FC2157"/>
    <w:rsid w:val="00FD10A9"/>
    <w:rsid w:val="00FD180C"/>
    <w:rsid w:val="00FD2328"/>
    <w:rsid w:val="00FD37C3"/>
    <w:rsid w:val="00FD425F"/>
    <w:rsid w:val="00FE2ECD"/>
    <w:rsid w:val="00FE699D"/>
    <w:rsid w:val="00FE6C93"/>
    <w:rsid w:val="00FE799A"/>
    <w:rsid w:val="00FF329A"/>
    <w:rsid w:val="00FF3A51"/>
    <w:rsid w:val="01DBDA3A"/>
    <w:rsid w:val="02D7E15A"/>
    <w:rsid w:val="030189D2"/>
    <w:rsid w:val="031CD8B5"/>
    <w:rsid w:val="039F15ED"/>
    <w:rsid w:val="03EFE5D7"/>
    <w:rsid w:val="04655060"/>
    <w:rsid w:val="0470DEC9"/>
    <w:rsid w:val="04975AA2"/>
    <w:rsid w:val="053DA562"/>
    <w:rsid w:val="0560610F"/>
    <w:rsid w:val="059B4FF7"/>
    <w:rsid w:val="05BE1D13"/>
    <w:rsid w:val="060D49CB"/>
    <w:rsid w:val="061F1FE6"/>
    <w:rsid w:val="066B3728"/>
    <w:rsid w:val="06CC0C86"/>
    <w:rsid w:val="06ED2224"/>
    <w:rsid w:val="0705D823"/>
    <w:rsid w:val="07069F3E"/>
    <w:rsid w:val="073FB9B4"/>
    <w:rsid w:val="08B8271A"/>
    <w:rsid w:val="093AB230"/>
    <w:rsid w:val="099A6A10"/>
    <w:rsid w:val="09B515D3"/>
    <w:rsid w:val="0A95F7D2"/>
    <w:rsid w:val="0B837FDD"/>
    <w:rsid w:val="0D09187A"/>
    <w:rsid w:val="0D6CC37F"/>
    <w:rsid w:val="0E40EC56"/>
    <w:rsid w:val="0E73BADF"/>
    <w:rsid w:val="0EF3614F"/>
    <w:rsid w:val="0F653DC5"/>
    <w:rsid w:val="0F747CB3"/>
    <w:rsid w:val="0FA68105"/>
    <w:rsid w:val="10426E38"/>
    <w:rsid w:val="1051D9E4"/>
    <w:rsid w:val="1064C410"/>
    <w:rsid w:val="10E61550"/>
    <w:rsid w:val="11051BC2"/>
    <w:rsid w:val="11AFAF55"/>
    <w:rsid w:val="11C8E3C9"/>
    <w:rsid w:val="1276FA30"/>
    <w:rsid w:val="1291F379"/>
    <w:rsid w:val="12A45148"/>
    <w:rsid w:val="12BC0F40"/>
    <w:rsid w:val="12BFD9E2"/>
    <w:rsid w:val="12D06437"/>
    <w:rsid w:val="138C2E01"/>
    <w:rsid w:val="13B05757"/>
    <w:rsid w:val="141426B4"/>
    <w:rsid w:val="14E99972"/>
    <w:rsid w:val="160BA589"/>
    <w:rsid w:val="1627FDB5"/>
    <w:rsid w:val="164A6A04"/>
    <w:rsid w:val="164CED76"/>
    <w:rsid w:val="16BEF476"/>
    <w:rsid w:val="16F4F079"/>
    <w:rsid w:val="171A2513"/>
    <w:rsid w:val="175219BB"/>
    <w:rsid w:val="1755E237"/>
    <w:rsid w:val="17BD305B"/>
    <w:rsid w:val="181C9750"/>
    <w:rsid w:val="18F09B0F"/>
    <w:rsid w:val="190304CB"/>
    <w:rsid w:val="1A499F48"/>
    <w:rsid w:val="1A6AC627"/>
    <w:rsid w:val="1A7A857D"/>
    <w:rsid w:val="1AF8FA04"/>
    <w:rsid w:val="1C5DB821"/>
    <w:rsid w:val="1D1EB38C"/>
    <w:rsid w:val="1DA51CB1"/>
    <w:rsid w:val="1DD5155A"/>
    <w:rsid w:val="1E472D05"/>
    <w:rsid w:val="1EAC1308"/>
    <w:rsid w:val="1EC050CA"/>
    <w:rsid w:val="1F314380"/>
    <w:rsid w:val="1F564EF6"/>
    <w:rsid w:val="1F95C3FD"/>
    <w:rsid w:val="1F99397D"/>
    <w:rsid w:val="1FC78D1D"/>
    <w:rsid w:val="202A8EA3"/>
    <w:rsid w:val="202C50EE"/>
    <w:rsid w:val="206F2832"/>
    <w:rsid w:val="20A7E862"/>
    <w:rsid w:val="21142CC6"/>
    <w:rsid w:val="2127E904"/>
    <w:rsid w:val="21744D67"/>
    <w:rsid w:val="21D92BF6"/>
    <w:rsid w:val="21E55EE2"/>
    <w:rsid w:val="22658E84"/>
    <w:rsid w:val="22698ACC"/>
    <w:rsid w:val="2272BC15"/>
    <w:rsid w:val="2277EE45"/>
    <w:rsid w:val="22878BA0"/>
    <w:rsid w:val="2326C412"/>
    <w:rsid w:val="232F4910"/>
    <w:rsid w:val="2342C761"/>
    <w:rsid w:val="2379F81F"/>
    <w:rsid w:val="237C8C47"/>
    <w:rsid w:val="239B4A86"/>
    <w:rsid w:val="25199E45"/>
    <w:rsid w:val="253A18E1"/>
    <w:rsid w:val="25835CBE"/>
    <w:rsid w:val="25CB603D"/>
    <w:rsid w:val="26123165"/>
    <w:rsid w:val="263BC21F"/>
    <w:rsid w:val="269E7FD1"/>
    <w:rsid w:val="26AB771F"/>
    <w:rsid w:val="27080373"/>
    <w:rsid w:val="273A195E"/>
    <w:rsid w:val="275C0865"/>
    <w:rsid w:val="281D991C"/>
    <w:rsid w:val="2896068E"/>
    <w:rsid w:val="298DCCC1"/>
    <w:rsid w:val="29AD50B8"/>
    <w:rsid w:val="2BE0B51B"/>
    <w:rsid w:val="2C22D75E"/>
    <w:rsid w:val="2C25A89A"/>
    <w:rsid w:val="2C6D3B02"/>
    <w:rsid w:val="2C77526C"/>
    <w:rsid w:val="2CA430A7"/>
    <w:rsid w:val="2CFEFD59"/>
    <w:rsid w:val="2D231309"/>
    <w:rsid w:val="2D5797E9"/>
    <w:rsid w:val="2D676E47"/>
    <w:rsid w:val="2D85B7DA"/>
    <w:rsid w:val="2D8BB5C4"/>
    <w:rsid w:val="2DCEFD97"/>
    <w:rsid w:val="2DF71322"/>
    <w:rsid w:val="2E22461F"/>
    <w:rsid w:val="2E981017"/>
    <w:rsid w:val="2ECBE5EE"/>
    <w:rsid w:val="2F2FC697"/>
    <w:rsid w:val="2F370AA0"/>
    <w:rsid w:val="2FBCB760"/>
    <w:rsid w:val="3000B6EF"/>
    <w:rsid w:val="307138E2"/>
    <w:rsid w:val="3077C9E7"/>
    <w:rsid w:val="308B648C"/>
    <w:rsid w:val="30917D68"/>
    <w:rsid w:val="30BE4A8B"/>
    <w:rsid w:val="30C2BA3B"/>
    <w:rsid w:val="31783F72"/>
    <w:rsid w:val="31D6633D"/>
    <w:rsid w:val="31EF13EA"/>
    <w:rsid w:val="320ACC80"/>
    <w:rsid w:val="3238AF08"/>
    <w:rsid w:val="3254FDC5"/>
    <w:rsid w:val="327FB1CA"/>
    <w:rsid w:val="32FD1630"/>
    <w:rsid w:val="3365C543"/>
    <w:rsid w:val="33866915"/>
    <w:rsid w:val="33C37F87"/>
    <w:rsid w:val="33E41407"/>
    <w:rsid w:val="33EAE894"/>
    <w:rsid w:val="341F6221"/>
    <w:rsid w:val="3445F810"/>
    <w:rsid w:val="35196816"/>
    <w:rsid w:val="35A53529"/>
    <w:rsid w:val="36626995"/>
    <w:rsid w:val="368ABAD2"/>
    <w:rsid w:val="373B735B"/>
    <w:rsid w:val="37ADB48E"/>
    <w:rsid w:val="37D8C278"/>
    <w:rsid w:val="3829CE52"/>
    <w:rsid w:val="3871D570"/>
    <w:rsid w:val="390009D1"/>
    <w:rsid w:val="391F10C3"/>
    <w:rsid w:val="398207BA"/>
    <w:rsid w:val="3A7C1354"/>
    <w:rsid w:val="3B7D6828"/>
    <w:rsid w:val="3B7F4842"/>
    <w:rsid w:val="3C478B49"/>
    <w:rsid w:val="3D0A6620"/>
    <w:rsid w:val="3D29517C"/>
    <w:rsid w:val="3D5CE864"/>
    <w:rsid w:val="3D654C89"/>
    <w:rsid w:val="3D7111B9"/>
    <w:rsid w:val="3DC69FE0"/>
    <w:rsid w:val="3E06B6B8"/>
    <w:rsid w:val="3E98D290"/>
    <w:rsid w:val="3EC6E64F"/>
    <w:rsid w:val="3ED6B3FA"/>
    <w:rsid w:val="3F5B5098"/>
    <w:rsid w:val="3F7E2882"/>
    <w:rsid w:val="3FA9F7E7"/>
    <w:rsid w:val="3FFBE5D2"/>
    <w:rsid w:val="4107B0A4"/>
    <w:rsid w:val="4193D8A2"/>
    <w:rsid w:val="41EB5AA1"/>
    <w:rsid w:val="422455C6"/>
    <w:rsid w:val="42580F56"/>
    <w:rsid w:val="4279CB34"/>
    <w:rsid w:val="44479145"/>
    <w:rsid w:val="4484B438"/>
    <w:rsid w:val="45117199"/>
    <w:rsid w:val="451CB1DA"/>
    <w:rsid w:val="4522E34D"/>
    <w:rsid w:val="45254348"/>
    <w:rsid w:val="4558A336"/>
    <w:rsid w:val="4594E03D"/>
    <w:rsid w:val="45E2A8CE"/>
    <w:rsid w:val="45E6DD8A"/>
    <w:rsid w:val="467F26B6"/>
    <w:rsid w:val="47AD3AD8"/>
    <w:rsid w:val="47C5A227"/>
    <w:rsid w:val="48581B90"/>
    <w:rsid w:val="48689C8D"/>
    <w:rsid w:val="4888337D"/>
    <w:rsid w:val="48B111F7"/>
    <w:rsid w:val="492354D5"/>
    <w:rsid w:val="496D389C"/>
    <w:rsid w:val="496FADF7"/>
    <w:rsid w:val="49F17E00"/>
    <w:rsid w:val="4A7E249F"/>
    <w:rsid w:val="4AA0F05E"/>
    <w:rsid w:val="4AC814A8"/>
    <w:rsid w:val="4B7820C8"/>
    <w:rsid w:val="4B8B899A"/>
    <w:rsid w:val="4B8E1065"/>
    <w:rsid w:val="4BA460F5"/>
    <w:rsid w:val="4BB29E5C"/>
    <w:rsid w:val="4BCD7309"/>
    <w:rsid w:val="4D5202D9"/>
    <w:rsid w:val="4DB1CBA2"/>
    <w:rsid w:val="4DCBBEDF"/>
    <w:rsid w:val="4EC96A97"/>
    <w:rsid w:val="4F62017F"/>
    <w:rsid w:val="4FB3E86A"/>
    <w:rsid w:val="4FCA3BAA"/>
    <w:rsid w:val="4FCD4A0E"/>
    <w:rsid w:val="4FE58B52"/>
    <w:rsid w:val="50171898"/>
    <w:rsid w:val="509BB88B"/>
    <w:rsid w:val="50B157CA"/>
    <w:rsid w:val="50D59F98"/>
    <w:rsid w:val="51442707"/>
    <w:rsid w:val="51C13426"/>
    <w:rsid w:val="52732EDA"/>
    <w:rsid w:val="5276D773"/>
    <w:rsid w:val="533BE7E0"/>
    <w:rsid w:val="533D4B3F"/>
    <w:rsid w:val="53774067"/>
    <w:rsid w:val="538B7890"/>
    <w:rsid w:val="53C31629"/>
    <w:rsid w:val="5473F66F"/>
    <w:rsid w:val="5504764D"/>
    <w:rsid w:val="555610F8"/>
    <w:rsid w:val="559D205F"/>
    <w:rsid w:val="55DFBB1F"/>
    <w:rsid w:val="55EC8268"/>
    <w:rsid w:val="55EECE4E"/>
    <w:rsid w:val="56073C0F"/>
    <w:rsid w:val="5608429F"/>
    <w:rsid w:val="56AB7609"/>
    <w:rsid w:val="571E74C5"/>
    <w:rsid w:val="576070D7"/>
    <w:rsid w:val="57A2AE18"/>
    <w:rsid w:val="57ED4F7B"/>
    <w:rsid w:val="586833B3"/>
    <w:rsid w:val="58EB68D4"/>
    <w:rsid w:val="597AD8C4"/>
    <w:rsid w:val="598071B7"/>
    <w:rsid w:val="59CD38C8"/>
    <w:rsid w:val="5A2EE432"/>
    <w:rsid w:val="5A3F9FC9"/>
    <w:rsid w:val="5A5BDE6F"/>
    <w:rsid w:val="5A82BDFF"/>
    <w:rsid w:val="5A989B68"/>
    <w:rsid w:val="5A9A6E85"/>
    <w:rsid w:val="5B3107F5"/>
    <w:rsid w:val="5BC134F3"/>
    <w:rsid w:val="5BCAB5D8"/>
    <w:rsid w:val="5BD5DB6B"/>
    <w:rsid w:val="5BE3AA49"/>
    <w:rsid w:val="5C3B1DBF"/>
    <w:rsid w:val="5C4C1A5F"/>
    <w:rsid w:val="5C574CC6"/>
    <w:rsid w:val="5C7F9A1D"/>
    <w:rsid w:val="5C8A9089"/>
    <w:rsid w:val="5DD766EB"/>
    <w:rsid w:val="5E262319"/>
    <w:rsid w:val="5E3BCC9A"/>
    <w:rsid w:val="5E942010"/>
    <w:rsid w:val="5EB581D3"/>
    <w:rsid w:val="5EED25F3"/>
    <w:rsid w:val="5F51E7F6"/>
    <w:rsid w:val="5F6C8E62"/>
    <w:rsid w:val="5FF20B34"/>
    <w:rsid w:val="5FFFF09E"/>
    <w:rsid w:val="601471A7"/>
    <w:rsid w:val="60212AA9"/>
    <w:rsid w:val="60776802"/>
    <w:rsid w:val="6077A2F4"/>
    <w:rsid w:val="6080C78E"/>
    <w:rsid w:val="6108A49D"/>
    <w:rsid w:val="621FAF83"/>
    <w:rsid w:val="6248AC56"/>
    <w:rsid w:val="628D5EA8"/>
    <w:rsid w:val="639DA88D"/>
    <w:rsid w:val="63C32AE9"/>
    <w:rsid w:val="64CFD823"/>
    <w:rsid w:val="6503A7E9"/>
    <w:rsid w:val="658ACE83"/>
    <w:rsid w:val="65AF27E0"/>
    <w:rsid w:val="66265235"/>
    <w:rsid w:val="66733115"/>
    <w:rsid w:val="669F9B9C"/>
    <w:rsid w:val="66BED866"/>
    <w:rsid w:val="66C93D15"/>
    <w:rsid w:val="66DAB774"/>
    <w:rsid w:val="6721CBC4"/>
    <w:rsid w:val="677DEDBA"/>
    <w:rsid w:val="67C6EE7B"/>
    <w:rsid w:val="680B81B8"/>
    <w:rsid w:val="68862445"/>
    <w:rsid w:val="68CFA389"/>
    <w:rsid w:val="69863646"/>
    <w:rsid w:val="69E5E256"/>
    <w:rsid w:val="6A7E7945"/>
    <w:rsid w:val="6B2E7F59"/>
    <w:rsid w:val="6B921E71"/>
    <w:rsid w:val="6D3B84F2"/>
    <w:rsid w:val="6D7A9EF5"/>
    <w:rsid w:val="6D7CF1C8"/>
    <w:rsid w:val="6E9C0F11"/>
    <w:rsid w:val="6F58FEBE"/>
    <w:rsid w:val="6FDFC372"/>
    <w:rsid w:val="6FFB0095"/>
    <w:rsid w:val="7040DEA1"/>
    <w:rsid w:val="7047EA4C"/>
    <w:rsid w:val="7055C877"/>
    <w:rsid w:val="709F3C9C"/>
    <w:rsid w:val="70C8EFEC"/>
    <w:rsid w:val="7133A079"/>
    <w:rsid w:val="72124160"/>
    <w:rsid w:val="72470E24"/>
    <w:rsid w:val="7346C220"/>
    <w:rsid w:val="73F93024"/>
    <w:rsid w:val="7450F60B"/>
    <w:rsid w:val="749064C1"/>
    <w:rsid w:val="74B6D7C1"/>
    <w:rsid w:val="7574C415"/>
    <w:rsid w:val="7600CA5F"/>
    <w:rsid w:val="761D0738"/>
    <w:rsid w:val="763AB191"/>
    <w:rsid w:val="7675707B"/>
    <w:rsid w:val="77381C9A"/>
    <w:rsid w:val="7745B4BB"/>
    <w:rsid w:val="77A9C4F9"/>
    <w:rsid w:val="77BD82CD"/>
    <w:rsid w:val="77E45647"/>
    <w:rsid w:val="78234F41"/>
    <w:rsid w:val="783E3338"/>
    <w:rsid w:val="784889D7"/>
    <w:rsid w:val="793D473E"/>
    <w:rsid w:val="796A54FD"/>
    <w:rsid w:val="7B8AAF2D"/>
    <w:rsid w:val="7C0E5CFA"/>
    <w:rsid w:val="7C2448C4"/>
    <w:rsid w:val="7CCE221F"/>
    <w:rsid w:val="7D25E0F1"/>
    <w:rsid w:val="7D5D2FE1"/>
    <w:rsid w:val="7D885419"/>
    <w:rsid w:val="7D8CA0E6"/>
    <w:rsid w:val="7DA86C4B"/>
    <w:rsid w:val="7DABCB77"/>
    <w:rsid w:val="7DC52EA9"/>
    <w:rsid w:val="7DF8BEF4"/>
    <w:rsid w:val="7E4ECD2F"/>
    <w:rsid w:val="7E728E64"/>
    <w:rsid w:val="7F584CB0"/>
    <w:rsid w:val="7FB62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619457"/>
  <w15:docId w15:val="{0CC60592-47DE-41B3-B708-B6C896D3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204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har"/>
    <w:uiPriority w:val="9"/>
    <w:qFormat/>
    <w:rsid w:val="00F26DDE"/>
    <w:pPr>
      <w:numPr>
        <w:numId w:val="5"/>
      </w:numPr>
      <w:tabs>
        <w:tab w:val="left" w:pos="323"/>
      </w:tabs>
      <w:spacing w:before="360" w:after="360" w:line="360" w:lineRule="auto"/>
      <w:jc w:val="both"/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530A62"/>
    <w:pPr>
      <w:numPr>
        <w:ilvl w:val="1"/>
        <w:numId w:val="5"/>
      </w:numPr>
      <w:tabs>
        <w:tab w:val="left" w:pos="489"/>
      </w:tabs>
      <w:outlineLvl w:val="1"/>
    </w:p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785E53"/>
    <w:pPr>
      <w:numPr>
        <w:ilvl w:val="2"/>
        <w:numId w:val="5"/>
      </w:numPr>
      <w:tabs>
        <w:tab w:val="left" w:pos="414"/>
      </w:tabs>
      <w:outlineLvl w:val="2"/>
    </w:pPr>
    <w:rPr>
      <w:lang w:val="pt-BR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D75B4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D75B4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D75B4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D75B4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D75B4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D75B4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</w:style>
  <w:style w:type="paragraph" w:styleId="PargrafodaLista">
    <w:name w:val="List Paragraph"/>
    <w:basedOn w:val="Normal"/>
    <w:uiPriority w:val="1"/>
    <w:qFormat/>
    <w:rsid w:val="00CD75B4"/>
    <w:pPr>
      <w:spacing w:before="120" w:after="120" w:line="360" w:lineRule="auto"/>
      <w:jc w:val="both"/>
    </w:pPr>
  </w:style>
  <w:style w:type="paragraph" w:customStyle="1" w:styleId="TableParagraph">
    <w:name w:val="Table Paragraph"/>
    <w:basedOn w:val="Normal"/>
    <w:uiPriority w:val="1"/>
  </w:style>
  <w:style w:type="character" w:customStyle="1" w:styleId="Ttulo2Char">
    <w:name w:val="Título 2 Char"/>
    <w:basedOn w:val="Fontepargpadro"/>
    <w:link w:val="Ttulo2"/>
    <w:uiPriority w:val="9"/>
    <w:rsid w:val="00530A62"/>
    <w:rPr>
      <w:rFonts w:ascii="Times New Roman" w:eastAsia="Times New Roman" w:hAnsi="Times New Roman" w:cs="Times New Roman"/>
    </w:rPr>
  </w:style>
  <w:style w:type="character" w:customStyle="1" w:styleId="Ttulo3Char">
    <w:name w:val="Título 3 Char"/>
    <w:basedOn w:val="Fontepargpadro"/>
    <w:link w:val="Ttulo3"/>
    <w:uiPriority w:val="9"/>
    <w:rsid w:val="00785E53"/>
    <w:rPr>
      <w:rFonts w:ascii="Times New Roman" w:eastAsia="Times New Roman" w:hAnsi="Times New Roman" w:cs="Times New Roman"/>
      <w:lang w:val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30A6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30A62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30A62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530A6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30A6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30A62"/>
    <w:rPr>
      <w:rFonts w:ascii="Times New Roman" w:eastAsia="Times New Roman" w:hAnsi="Times New Roman" w:cs="Times New Roman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30A62"/>
    <w:rPr>
      <w:color w:val="800080" w:themeColor="followed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A704D"/>
    <w:rPr>
      <w:rFonts w:ascii="Times New Roman" w:eastAsia="Times New Roman" w:hAnsi="Times New Roman" w:cs="Times New Roman"/>
    </w:rPr>
  </w:style>
  <w:style w:type="paragraph" w:styleId="Rodap">
    <w:name w:val="footer"/>
    <w:basedOn w:val="Normal"/>
    <w:link w:val="RodapChar"/>
    <w:uiPriority w:val="99"/>
    <w:unhideWhenUsed/>
    <w:rsid w:val="00AA704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A704D"/>
    <w:rPr>
      <w:rFonts w:ascii="Times New Roman" w:eastAsia="Times New Roman" w:hAnsi="Times New Roman" w:cs="Times New Roman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D75B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D75B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D75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D75B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D75B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D75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B2751F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uiPriority w:val="1"/>
    <w:rsid w:val="00500754"/>
    <w:rPr>
      <w:rFonts w:ascii="Times New Roman" w:eastAsia="Times New Roman" w:hAnsi="Times New Roman" w:cs="Times New Roman"/>
    </w:rPr>
  </w:style>
  <w:style w:type="character" w:customStyle="1" w:styleId="Ttulo1Char">
    <w:name w:val="Título 1 Char"/>
    <w:basedOn w:val="Fontepargpadro"/>
    <w:link w:val="Ttulo1"/>
    <w:uiPriority w:val="9"/>
    <w:rsid w:val="00F26DDE"/>
    <w:rPr>
      <w:rFonts w:ascii="Times New Roman" w:eastAsia="Times New Roman" w:hAnsi="Times New Roman" w:cs="Times New Roman"/>
      <w:b/>
      <w:bCs/>
    </w:rPr>
  </w:style>
  <w:style w:type="table" w:styleId="Tabelacomgrade">
    <w:name w:val="Table Grid"/>
    <w:basedOn w:val="Tabelanormal"/>
    <w:uiPriority w:val="39"/>
    <w:rsid w:val="00AB0A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AC0ED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C0EDA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55392E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NormalTable0">
    <w:name w:val="Normal Table0"/>
    <w:uiPriority w:val="2"/>
    <w:semiHidden/>
    <w:unhideWhenUsed/>
    <w:qFormat/>
    <w:rsid w:val="003948B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enoPendente2">
    <w:name w:val="Menção Pendente2"/>
    <w:basedOn w:val="Fontepargpadro"/>
    <w:uiPriority w:val="99"/>
    <w:semiHidden/>
    <w:unhideWhenUsed/>
    <w:rsid w:val="002D1EE7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12060C"/>
    <w:pPr>
      <w:widowControl/>
      <w:autoSpaceDE/>
      <w:autoSpaceDN/>
    </w:pPr>
    <w:rPr>
      <w:rFonts w:ascii="Times New Roman" w:eastAsia="Times New Roman" w:hAnsi="Times New Roman" w:cs="Times New Roman"/>
    </w:rPr>
  </w:style>
  <w:style w:type="paragraph" w:customStyle="1" w:styleId="Anexo">
    <w:name w:val="Anexo"/>
    <w:basedOn w:val="Ttulo1"/>
    <w:next w:val="Normal"/>
    <w:link w:val="AnexoChar"/>
    <w:qFormat/>
    <w:rsid w:val="00637CE7"/>
    <w:pPr>
      <w:numPr>
        <w:numId w:val="21"/>
      </w:numPr>
      <w:tabs>
        <w:tab w:val="clear" w:pos="323"/>
      </w:tabs>
      <w:jc w:val="center"/>
    </w:pPr>
    <w:rPr>
      <w:lang w:val="pt-BR"/>
    </w:rPr>
  </w:style>
  <w:style w:type="character" w:customStyle="1" w:styleId="AnexoChar">
    <w:name w:val="Anexo Char"/>
    <w:basedOn w:val="Ttulo1Char"/>
    <w:link w:val="Anexo"/>
    <w:rsid w:val="00637CE7"/>
    <w:rPr>
      <w:rFonts w:ascii="Times New Roman" w:eastAsia="Times New Roman" w:hAnsi="Times New Roman" w:cs="Times New Roman"/>
      <w:b/>
      <w:bCs/>
      <w:lang w:val="pt-BR"/>
    </w:rPr>
  </w:style>
  <w:style w:type="paragraph" w:styleId="NormalWeb">
    <w:name w:val="Normal (Web)"/>
    <w:basedOn w:val="Normal"/>
    <w:uiPriority w:val="99"/>
    <w:semiHidden/>
    <w:unhideWhenUsed/>
    <w:rsid w:val="004977F3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1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0A6710793D7DA42A57B63A8CBB60790" ma:contentTypeVersion="26" ma:contentTypeDescription="Crie um novo documento." ma:contentTypeScope="" ma:versionID="8dbfad43bfa78b989e0d795864eae8cc">
  <xsd:schema xmlns:xsd="http://www.w3.org/2001/XMLSchema" xmlns:xs="http://www.w3.org/2001/XMLSchema" xmlns:p="http://schemas.microsoft.com/office/2006/metadata/properties" xmlns:ns3="3b1f4f14-1d0a-4b46-901c-926904278104" xmlns:ns4="60082e5d-f2a3-4535-93f3-807fab29fa8e" targetNamespace="http://schemas.microsoft.com/office/2006/metadata/properties" ma:root="true" ma:fieldsID="7f694b06a08190484f5bc45cb87b3b9d" ns3:_="" ns4:_="">
    <xsd:import namespace="3b1f4f14-1d0a-4b46-901c-926904278104"/>
    <xsd:import namespace="60082e5d-f2a3-4535-93f3-807fab29fa8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f4f14-1d0a-4b46-901c-92690427810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Tags" ma:internalName="MediaServiceAutoTags" ma:readOnly="true">
      <xsd:simpleType>
        <xsd:restriction base="dms:Text"/>
      </xsd:simpleType>
    </xsd:element>
    <xsd:element name="MediaServiceOCR" ma:index="2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82e5d-f2a3-4535-93f3-807fab29fa8e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 de Dica de Compartilhamento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b1f4f14-1d0a-4b46-901c-926904278104" xsi:nil="true"/>
    <Is_Collaboration_Space_Locked xmlns="3b1f4f14-1d0a-4b46-901c-926904278104" xsi:nil="true"/>
    <NotebookType xmlns="3b1f4f14-1d0a-4b46-901c-926904278104" xsi:nil="true"/>
    <FolderType xmlns="3b1f4f14-1d0a-4b46-901c-926904278104" xsi:nil="true"/>
    <Owner xmlns="3b1f4f14-1d0a-4b46-901c-926904278104">
      <UserInfo>
        <DisplayName/>
        <AccountId xsi:nil="true"/>
        <AccountType/>
      </UserInfo>
    </Owner>
    <Student_Groups xmlns="3b1f4f14-1d0a-4b46-901c-926904278104">
      <UserInfo>
        <DisplayName/>
        <AccountId xsi:nil="true"/>
        <AccountType/>
      </UserInfo>
    </Student_Groups>
    <Has_Teacher_Only_SectionGroup xmlns="3b1f4f14-1d0a-4b46-901c-926904278104" xsi:nil="true"/>
    <CultureName xmlns="3b1f4f14-1d0a-4b46-901c-926904278104" xsi:nil="true"/>
    <Students xmlns="3b1f4f14-1d0a-4b46-901c-926904278104">
      <UserInfo>
        <DisplayName/>
        <AccountId xsi:nil="true"/>
        <AccountType/>
      </UserInfo>
    </Students>
    <AppVersion xmlns="3b1f4f14-1d0a-4b46-901c-926904278104" xsi:nil="true"/>
    <Invited_Students xmlns="3b1f4f14-1d0a-4b46-901c-926904278104" xsi:nil="true"/>
    <Templates xmlns="3b1f4f14-1d0a-4b46-901c-926904278104" xsi:nil="true"/>
    <Teachers xmlns="3b1f4f14-1d0a-4b46-901c-926904278104">
      <UserInfo>
        <DisplayName/>
        <AccountId xsi:nil="true"/>
        <AccountType/>
      </UserInfo>
    </Teachers>
    <Invited_Teachers xmlns="3b1f4f14-1d0a-4b46-901c-926904278104" xsi:nil="true"/>
    <DefaultSectionNames xmlns="3b1f4f14-1d0a-4b46-901c-92690427810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D2CC8-CDED-4591-8670-30F974CBB0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f4f14-1d0a-4b46-901c-926904278104"/>
    <ds:schemaRef ds:uri="60082e5d-f2a3-4535-93f3-807fab29fa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978BE4-3AE2-484F-86E9-BC480C748E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1113F0-2C44-4C01-A4E4-32D047D4E24F}">
  <ds:schemaRefs>
    <ds:schemaRef ds:uri="http://schemas.microsoft.com/office/2006/metadata/properties"/>
    <ds:schemaRef ds:uri="http://schemas.microsoft.com/office/infopath/2007/PartnerControls"/>
    <ds:schemaRef ds:uri="3b1f4f14-1d0a-4b46-901c-926904278104"/>
  </ds:schemaRefs>
</ds:datastoreItem>
</file>

<file path=customXml/itemProps4.xml><?xml version="1.0" encoding="utf-8"?>
<ds:datastoreItem xmlns:ds="http://schemas.openxmlformats.org/officeDocument/2006/customXml" ds:itemID="{B28A1352-3D36-4993-9D02-1354262A7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a Itako</dc:creator>
  <cp:keywords/>
  <cp:lastModifiedBy>Delson Antônio da Silva Júnior</cp:lastModifiedBy>
  <cp:revision>3</cp:revision>
  <cp:lastPrinted>2019-10-05T03:47:00Z</cp:lastPrinted>
  <dcterms:created xsi:type="dcterms:W3CDTF">2022-10-13T17:39:00Z</dcterms:created>
  <dcterms:modified xsi:type="dcterms:W3CDTF">2022-10-1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30T00:00:00Z</vt:filetime>
  </property>
  <property fmtid="{D5CDD505-2E9C-101B-9397-08002B2CF9AE}" pid="5" name="ContentTypeId">
    <vt:lpwstr>0x01010080A6710793D7DA42A57B63A8CBB60790</vt:lpwstr>
  </property>
</Properties>
</file>